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79C7E" w14:textId="3612EC9E" w:rsidR="00171893" w:rsidRDefault="00F2424B" w:rsidP="00171893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b/>
          <w:bCs/>
          <w:sz w:val="24"/>
          <w:szCs w:val="24"/>
        </w:rPr>
      </w:pPr>
      <w:r>
        <w:rPr>
          <w:rFonts w:ascii="Courier New" w:hAnsi="Courier New" w:cs="Courier New"/>
          <w:b/>
          <w:bCs/>
          <w:sz w:val="24"/>
          <w:szCs w:val="24"/>
        </w:rPr>
        <w:t xml:space="preserve">JoSDC </w:t>
      </w:r>
      <w:r w:rsidR="00171893">
        <w:rPr>
          <w:rFonts w:ascii="Courier New" w:hAnsi="Courier New" w:cs="Courier New"/>
          <w:b/>
          <w:bCs/>
          <w:sz w:val="24"/>
          <w:szCs w:val="24"/>
        </w:rPr>
        <w:t>Test benchmark</w:t>
      </w:r>
      <w:r w:rsidR="00AF07BC">
        <w:rPr>
          <w:rFonts w:ascii="Courier New" w:hAnsi="Courier New" w:cs="Courier New"/>
          <w:b/>
          <w:bCs/>
          <w:sz w:val="24"/>
          <w:szCs w:val="24"/>
        </w:rPr>
        <w:t>s</w:t>
      </w:r>
    </w:p>
    <w:p w14:paraId="26897176" w14:textId="77777777" w:rsidR="000650A5" w:rsidRDefault="000650A5" w:rsidP="0017189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</w:p>
    <w:p w14:paraId="04A3EB00" w14:textId="76C75804" w:rsidR="000650A5" w:rsidRDefault="0048665D" w:rsidP="0017189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  <w:r>
        <w:rPr>
          <w:rFonts w:ascii="Courier New" w:hAnsi="Courier New" w:cs="Courier New"/>
          <w:b/>
          <w:bCs/>
          <w:sz w:val="24"/>
          <w:szCs w:val="24"/>
        </w:rPr>
        <w:t>Instructions:</w:t>
      </w:r>
    </w:p>
    <w:p w14:paraId="0A570B0F" w14:textId="35152601" w:rsidR="0048665D" w:rsidRPr="00E5012B" w:rsidRDefault="0048665D" w:rsidP="0048665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5012B">
        <w:rPr>
          <w:rFonts w:cstheme="minorHAnsi"/>
        </w:rPr>
        <w:t xml:space="preserve">For benchmark #1 make sure to fill out the “Expected Results” column. </w:t>
      </w:r>
    </w:p>
    <w:p w14:paraId="1C114B67" w14:textId="77777777" w:rsidR="008F535E" w:rsidRDefault="00466C2D" w:rsidP="0048665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5012B">
        <w:rPr>
          <w:rFonts w:cstheme="minorHAnsi"/>
        </w:rPr>
        <w:t>For benchmark #2</w:t>
      </w:r>
      <w:r w:rsidR="008F535E">
        <w:rPr>
          <w:rFonts w:cstheme="minorHAnsi"/>
        </w:rPr>
        <w:t>:</w:t>
      </w:r>
    </w:p>
    <w:p w14:paraId="7D2C63F6" w14:textId="00412B8F" w:rsidR="0048665D" w:rsidRDefault="008D5EE6" w:rsidP="008F535E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I</w:t>
      </w:r>
      <w:r w:rsidR="00466C2D" w:rsidRPr="00E5012B">
        <w:rPr>
          <w:rFonts w:cstheme="minorHAnsi"/>
        </w:rPr>
        <w:t xml:space="preserve">f you implemented </w:t>
      </w:r>
      <w:r w:rsidR="006B117D" w:rsidRPr="00E5012B">
        <w:rPr>
          <w:rFonts w:cstheme="minorHAnsi"/>
        </w:rPr>
        <w:t xml:space="preserve">an </w:t>
      </w:r>
      <w:r w:rsidR="00466C2D" w:rsidRPr="00E5012B">
        <w:rPr>
          <w:rFonts w:cstheme="minorHAnsi"/>
        </w:rPr>
        <w:t>out-of-order processor you are allowed to use Loop Unrolling for performance improvement.</w:t>
      </w:r>
    </w:p>
    <w:p w14:paraId="7EA8557F" w14:textId="25037C90" w:rsidR="008D5EE6" w:rsidRDefault="008D5EE6" w:rsidP="008F535E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I</w:t>
      </w:r>
      <w:r w:rsidRPr="008D5EE6">
        <w:rPr>
          <w:rFonts w:cstheme="minorHAnsi"/>
        </w:rPr>
        <w:t>t is recommended to start with size 20</w:t>
      </w:r>
      <w:r>
        <w:rPr>
          <w:rFonts w:cstheme="minorHAnsi"/>
        </w:rPr>
        <w:t xml:space="preserve"> and </w:t>
      </w:r>
      <w:r w:rsidR="00451D4C">
        <w:rPr>
          <w:rFonts w:cstheme="minorHAnsi"/>
        </w:rPr>
        <w:t>then</w:t>
      </w:r>
      <w:r w:rsidRPr="008D5EE6">
        <w:rPr>
          <w:rFonts w:cstheme="minorHAnsi"/>
        </w:rPr>
        <w:t xml:space="preserve"> transition to size 2000 for more comprehensive testing. </w:t>
      </w:r>
    </w:p>
    <w:p w14:paraId="25B42848" w14:textId="09CADF73" w:rsidR="008D5EE6" w:rsidRDefault="008D5EE6" w:rsidP="008F535E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W</w:t>
      </w:r>
      <w:r w:rsidRPr="008D5EE6">
        <w:rPr>
          <w:rFonts w:cstheme="minorHAnsi"/>
        </w:rPr>
        <w:t xml:space="preserve">hen submitting your work, please </w:t>
      </w:r>
      <w:r>
        <w:rPr>
          <w:rFonts w:cstheme="minorHAnsi"/>
        </w:rPr>
        <w:t xml:space="preserve">consider submitting </w:t>
      </w:r>
      <w:r w:rsidRPr="008D5EE6">
        <w:rPr>
          <w:rFonts w:cstheme="minorHAnsi"/>
        </w:rPr>
        <w:t>the size 2000 version.</w:t>
      </w:r>
    </w:p>
    <w:p w14:paraId="6392E562" w14:textId="3A366B21" w:rsidR="008D5EE6" w:rsidRDefault="008D5EE6" w:rsidP="008D5EE6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If </w:t>
      </w:r>
      <w:r w:rsidRPr="008D5EE6">
        <w:rPr>
          <w:rFonts w:cstheme="minorHAnsi"/>
        </w:rPr>
        <w:t xml:space="preserve">your team encounters difficulties running the size 2000 version, you may submit the size 20 version along with </w:t>
      </w:r>
      <w:r>
        <w:rPr>
          <w:rFonts w:cstheme="minorHAnsi"/>
        </w:rPr>
        <w:t>proper</w:t>
      </w:r>
      <w:r w:rsidRPr="008D5EE6">
        <w:rPr>
          <w:rFonts w:cstheme="minorHAnsi"/>
        </w:rPr>
        <w:t xml:space="preserve"> justification. </w:t>
      </w:r>
    </w:p>
    <w:p w14:paraId="6D3695B9" w14:textId="77777777" w:rsidR="008D5EE6" w:rsidRDefault="008D5EE6" w:rsidP="008D5EE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D5EE6">
        <w:rPr>
          <w:rFonts w:cstheme="minorHAnsi"/>
        </w:rPr>
        <w:t xml:space="preserve"> Any </w:t>
      </w:r>
      <w:r>
        <w:rPr>
          <w:rFonts w:cstheme="minorHAnsi"/>
        </w:rPr>
        <w:t xml:space="preserve">additional functionality or modifications </w:t>
      </w:r>
      <w:r w:rsidRPr="008D5EE6">
        <w:rPr>
          <w:rFonts w:cstheme="minorHAnsi"/>
        </w:rPr>
        <w:t xml:space="preserve">made to the design </w:t>
      </w:r>
      <w:r>
        <w:rPr>
          <w:rFonts w:cstheme="minorHAnsi"/>
        </w:rPr>
        <w:t xml:space="preserve">after submitting Phase III report </w:t>
      </w:r>
      <w:r w:rsidRPr="008D5EE6">
        <w:rPr>
          <w:rFonts w:cstheme="minorHAnsi"/>
        </w:rPr>
        <w:t xml:space="preserve">must be clearly documented. </w:t>
      </w:r>
      <w:r>
        <w:rPr>
          <w:rFonts w:cstheme="minorHAnsi"/>
        </w:rPr>
        <w:t xml:space="preserve"> </w:t>
      </w:r>
    </w:p>
    <w:p w14:paraId="1A6E5F07" w14:textId="0F53CEFE" w:rsidR="008D5EE6" w:rsidRPr="007D5F57" w:rsidRDefault="008D5EE6" w:rsidP="007D5F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  <w:u w:val="single"/>
        </w:rPr>
      </w:pPr>
    </w:p>
    <w:p w14:paraId="5E4B636D" w14:textId="77777777" w:rsidR="008D5EE6" w:rsidRDefault="008D5EE6" w:rsidP="008D5EE6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sz w:val="24"/>
          <w:szCs w:val="24"/>
          <w:u w:val="single"/>
        </w:rPr>
      </w:pPr>
    </w:p>
    <w:p w14:paraId="1A83102B" w14:textId="57E744E8" w:rsidR="000650A5" w:rsidRPr="008D5EE6" w:rsidRDefault="000650A5" w:rsidP="008D5EE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  <w:u w:val="single"/>
        </w:rPr>
      </w:pPr>
      <w:r w:rsidRPr="008D5EE6">
        <w:rPr>
          <w:rFonts w:ascii="Courier New" w:hAnsi="Courier New" w:cs="Courier New"/>
          <w:b/>
          <w:bCs/>
          <w:sz w:val="24"/>
          <w:szCs w:val="24"/>
          <w:u w:val="single"/>
        </w:rPr>
        <w:t>Benchmark #1:</w:t>
      </w:r>
    </w:p>
    <w:p w14:paraId="4EEC72B7" w14:textId="77777777" w:rsidR="000650A5" w:rsidRPr="005060EC" w:rsidRDefault="000650A5" w:rsidP="0017189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sz w:val="28"/>
          <w:szCs w:val="28"/>
        </w:rPr>
      </w:pPr>
    </w:p>
    <w:p w14:paraId="39A8F653" w14:textId="27834326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060EC">
        <w:rPr>
          <w:rFonts w:cstheme="minorHAnsi"/>
        </w:rPr>
        <w:t>Instructions should be hand-assembled, converted to hexadecimal, and loaded into the instruction memory</w:t>
      </w:r>
      <w:r w:rsidR="008F535E">
        <w:rPr>
          <w:rFonts w:cstheme="minorHAnsi"/>
        </w:rPr>
        <w:t>.</w:t>
      </w:r>
    </w:p>
    <w:p w14:paraId="21FE8E85" w14:textId="77777777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3DAE38EB" w14:textId="77777777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060EC">
        <w:rPr>
          <w:rFonts w:cstheme="minorHAnsi"/>
        </w:rPr>
        <w:t>Initializing Registers (Testing I-Type ALU)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26"/>
        <w:gridCol w:w="2700"/>
        <w:gridCol w:w="4224"/>
      </w:tblGrid>
      <w:tr w:rsidR="005060EC" w:rsidRPr="005060EC" w14:paraId="1D997B68" w14:textId="77777777" w:rsidTr="00B43186">
        <w:tc>
          <w:tcPr>
            <w:tcW w:w="1297" w:type="pct"/>
          </w:tcPr>
          <w:p w14:paraId="5FCA567A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Instruction</w:t>
            </w:r>
          </w:p>
        </w:tc>
        <w:tc>
          <w:tcPr>
            <w:tcW w:w="1444" w:type="pct"/>
          </w:tcPr>
          <w:p w14:paraId="70646E9E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Hexadecimal</w:t>
            </w:r>
          </w:p>
        </w:tc>
        <w:tc>
          <w:tcPr>
            <w:tcW w:w="2259" w:type="pct"/>
          </w:tcPr>
          <w:p w14:paraId="57F49D9B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Expected Result</w:t>
            </w:r>
          </w:p>
          <w:p w14:paraId="5E4F2709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  <w:tr w:rsidR="00CA63ED" w:rsidRPr="005060EC" w14:paraId="742C093C" w14:textId="77777777" w:rsidTr="00CA63ED">
        <w:tc>
          <w:tcPr>
            <w:tcW w:w="1297" w:type="pct"/>
            <w:shd w:val="clear" w:color="auto" w:fill="D0CECE" w:themeFill="background2" w:themeFillShade="E6"/>
          </w:tcPr>
          <w:p w14:paraId="71BD4386" w14:textId="77777777" w:rsidR="00CA63ED" w:rsidRPr="005060EC" w:rsidRDefault="00CA63ED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1444" w:type="pct"/>
            <w:shd w:val="clear" w:color="auto" w:fill="D0CECE" w:themeFill="background2" w:themeFillShade="E6"/>
          </w:tcPr>
          <w:p w14:paraId="04D451D0" w14:textId="77777777" w:rsidR="00CA63ED" w:rsidRPr="005060EC" w:rsidRDefault="00CA63ED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2259" w:type="pct"/>
          </w:tcPr>
          <w:p w14:paraId="60533BDA" w14:textId="7D8B115F" w:rsidR="00CA63ED" w:rsidRPr="005060EC" w:rsidRDefault="00B36EA0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Initialize </w:t>
            </w:r>
            <w:r w:rsidR="00CA63ED" w:rsidRPr="00CA63ED">
              <w:rPr>
                <w:rFonts w:cstheme="minorHAnsi"/>
              </w:rPr>
              <w:t>r1 = 0xf1e0</w:t>
            </w:r>
          </w:p>
        </w:tc>
      </w:tr>
      <w:tr w:rsidR="005060EC" w:rsidRPr="005060EC" w14:paraId="109058EA" w14:textId="77777777" w:rsidTr="00B43186">
        <w:tc>
          <w:tcPr>
            <w:tcW w:w="1297" w:type="pct"/>
          </w:tcPr>
          <w:p w14:paraId="24201748" w14:textId="02A6D215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ori r</w:t>
            </w:r>
            <w:r w:rsidR="003E3122">
              <w:rPr>
                <w:rFonts w:cstheme="minorHAnsi"/>
              </w:rPr>
              <w:t xml:space="preserve">2 </w:t>
            </w:r>
            <w:r w:rsidRPr="005060EC">
              <w:rPr>
                <w:rFonts w:cstheme="minorHAnsi"/>
              </w:rPr>
              <w:t xml:space="preserve">,r0,  </w:t>
            </w:r>
            <w:r w:rsidR="00CB1A3D">
              <w:rPr>
                <w:rFonts w:cstheme="minorHAnsi"/>
              </w:rPr>
              <w:t>4</w:t>
            </w:r>
          </w:p>
        </w:tc>
        <w:tc>
          <w:tcPr>
            <w:tcW w:w="1444" w:type="pct"/>
          </w:tcPr>
          <w:p w14:paraId="7E29D81B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2259" w:type="pct"/>
          </w:tcPr>
          <w:p w14:paraId="2654716E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r2 =</w:t>
            </w:r>
          </w:p>
        </w:tc>
      </w:tr>
      <w:tr w:rsidR="005060EC" w:rsidRPr="005060EC" w14:paraId="4B26665A" w14:textId="77777777" w:rsidTr="00B43186">
        <w:tc>
          <w:tcPr>
            <w:tcW w:w="1297" w:type="pct"/>
          </w:tcPr>
          <w:p w14:paraId="0CAFB538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addi r3, r0, -2</w:t>
            </w:r>
          </w:p>
        </w:tc>
        <w:tc>
          <w:tcPr>
            <w:tcW w:w="1444" w:type="pct"/>
          </w:tcPr>
          <w:p w14:paraId="4BC7DF43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2259" w:type="pct"/>
          </w:tcPr>
          <w:p w14:paraId="4DCCF6D7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3 = </w:t>
            </w:r>
          </w:p>
        </w:tc>
      </w:tr>
      <w:tr w:rsidR="002208CA" w:rsidRPr="005060EC" w14:paraId="7E2C8EBC" w14:textId="77777777" w:rsidTr="004B3C81">
        <w:tc>
          <w:tcPr>
            <w:tcW w:w="1297" w:type="pct"/>
            <w:shd w:val="clear" w:color="auto" w:fill="D0CECE" w:themeFill="background2" w:themeFillShade="E6"/>
          </w:tcPr>
          <w:p w14:paraId="21C853C4" w14:textId="77777777" w:rsidR="002208CA" w:rsidRPr="005060EC" w:rsidRDefault="002208CA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1444" w:type="pct"/>
            <w:shd w:val="clear" w:color="auto" w:fill="D0CECE" w:themeFill="background2" w:themeFillShade="E6"/>
          </w:tcPr>
          <w:p w14:paraId="1D42522F" w14:textId="77777777" w:rsidR="002208CA" w:rsidRPr="005060EC" w:rsidRDefault="002208CA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2259" w:type="pct"/>
          </w:tcPr>
          <w:p w14:paraId="14578F99" w14:textId="6799A6B5" w:rsidR="002208CA" w:rsidRPr="005060EC" w:rsidRDefault="001B0097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Initialize </w:t>
            </w:r>
            <w:r>
              <w:rPr>
                <w:rFonts w:cstheme="minorHAnsi"/>
              </w:rPr>
              <w:t xml:space="preserve"> </w:t>
            </w:r>
            <w:r w:rsidR="004B3C81" w:rsidRPr="004B3C81">
              <w:rPr>
                <w:rFonts w:cstheme="minorHAnsi"/>
              </w:rPr>
              <w:t>r4 = 0x001e</w:t>
            </w:r>
          </w:p>
        </w:tc>
      </w:tr>
    </w:tbl>
    <w:p w14:paraId="1B317924" w14:textId="77777777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40129E0" w14:textId="77777777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060EC">
        <w:rPr>
          <w:rFonts w:cstheme="minorHAnsi"/>
        </w:rPr>
        <w:t>Testing R-Type ALU Instructions (NO RAW hazards – NO Forwarding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2790"/>
        <w:gridCol w:w="4225"/>
      </w:tblGrid>
      <w:tr w:rsidR="005060EC" w:rsidRPr="005060EC" w14:paraId="33E2831C" w14:textId="77777777" w:rsidTr="00B43186">
        <w:tc>
          <w:tcPr>
            <w:tcW w:w="2335" w:type="dxa"/>
          </w:tcPr>
          <w:p w14:paraId="4BB0615F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Instruction</w:t>
            </w:r>
          </w:p>
        </w:tc>
        <w:tc>
          <w:tcPr>
            <w:tcW w:w="2790" w:type="dxa"/>
          </w:tcPr>
          <w:p w14:paraId="48946209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Hexadecimal</w:t>
            </w:r>
          </w:p>
        </w:tc>
        <w:tc>
          <w:tcPr>
            <w:tcW w:w="4225" w:type="dxa"/>
          </w:tcPr>
          <w:p w14:paraId="7F81DC04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Expected Result</w:t>
            </w:r>
          </w:p>
        </w:tc>
      </w:tr>
      <w:tr w:rsidR="005060EC" w:rsidRPr="005060EC" w14:paraId="0AF9BA84" w14:textId="77777777" w:rsidTr="00B43186">
        <w:tc>
          <w:tcPr>
            <w:tcW w:w="2335" w:type="dxa"/>
          </w:tcPr>
          <w:p w14:paraId="13CC942E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add r5, r1, r1</w:t>
            </w:r>
          </w:p>
        </w:tc>
        <w:tc>
          <w:tcPr>
            <w:tcW w:w="2790" w:type="dxa"/>
          </w:tcPr>
          <w:p w14:paraId="2A5D555F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59A0DAE0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5 = </w:t>
            </w:r>
          </w:p>
        </w:tc>
      </w:tr>
      <w:tr w:rsidR="005060EC" w:rsidRPr="005060EC" w14:paraId="0E67BAE1" w14:textId="77777777" w:rsidTr="00B43186">
        <w:tc>
          <w:tcPr>
            <w:tcW w:w="2335" w:type="dxa"/>
          </w:tcPr>
          <w:p w14:paraId="29750616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sub r6, r1, r2</w:t>
            </w:r>
          </w:p>
        </w:tc>
        <w:tc>
          <w:tcPr>
            <w:tcW w:w="2790" w:type="dxa"/>
          </w:tcPr>
          <w:p w14:paraId="0977534F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41C3C4F5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6 = </w:t>
            </w:r>
          </w:p>
        </w:tc>
      </w:tr>
      <w:tr w:rsidR="005060EC" w:rsidRPr="005060EC" w14:paraId="78AF06F6" w14:textId="77777777" w:rsidTr="00B43186">
        <w:tc>
          <w:tcPr>
            <w:tcW w:w="2335" w:type="dxa"/>
          </w:tcPr>
          <w:p w14:paraId="3C791557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and r6, r3, r4</w:t>
            </w:r>
          </w:p>
        </w:tc>
        <w:tc>
          <w:tcPr>
            <w:tcW w:w="2790" w:type="dxa"/>
          </w:tcPr>
          <w:p w14:paraId="0C348F03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575F28DA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6 = </w:t>
            </w:r>
          </w:p>
        </w:tc>
      </w:tr>
      <w:tr w:rsidR="005060EC" w:rsidRPr="005060EC" w14:paraId="6881B6EA" w14:textId="77777777" w:rsidTr="00B43186">
        <w:tc>
          <w:tcPr>
            <w:tcW w:w="2335" w:type="dxa"/>
          </w:tcPr>
          <w:p w14:paraId="6DAB0E6A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or r7, r1, r2</w:t>
            </w:r>
          </w:p>
        </w:tc>
        <w:tc>
          <w:tcPr>
            <w:tcW w:w="2790" w:type="dxa"/>
          </w:tcPr>
          <w:p w14:paraId="5654ECDF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1310044D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7 = </w:t>
            </w:r>
          </w:p>
        </w:tc>
      </w:tr>
      <w:tr w:rsidR="005060EC" w:rsidRPr="005060EC" w14:paraId="3458DC86" w14:textId="77777777" w:rsidTr="00B43186">
        <w:tc>
          <w:tcPr>
            <w:tcW w:w="2335" w:type="dxa"/>
          </w:tcPr>
          <w:p w14:paraId="53533102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xor r5, r1, r3</w:t>
            </w:r>
          </w:p>
        </w:tc>
        <w:tc>
          <w:tcPr>
            <w:tcW w:w="2790" w:type="dxa"/>
          </w:tcPr>
          <w:p w14:paraId="398BF930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49E369A6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5 = </w:t>
            </w:r>
          </w:p>
        </w:tc>
      </w:tr>
      <w:tr w:rsidR="005060EC" w:rsidRPr="005060EC" w14:paraId="25CCECFE" w14:textId="77777777" w:rsidTr="00B43186">
        <w:tc>
          <w:tcPr>
            <w:tcW w:w="2335" w:type="dxa"/>
          </w:tcPr>
          <w:p w14:paraId="5010C4A4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nor r6, r1, r2</w:t>
            </w:r>
          </w:p>
        </w:tc>
        <w:tc>
          <w:tcPr>
            <w:tcW w:w="2790" w:type="dxa"/>
          </w:tcPr>
          <w:p w14:paraId="2E5497C1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7E4E8839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6 = </w:t>
            </w:r>
          </w:p>
        </w:tc>
      </w:tr>
      <w:tr w:rsidR="005060EC" w:rsidRPr="005060EC" w14:paraId="105FE7C6" w14:textId="77777777" w:rsidTr="00B43186">
        <w:tc>
          <w:tcPr>
            <w:tcW w:w="2335" w:type="dxa"/>
          </w:tcPr>
          <w:p w14:paraId="41AC9089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sll r7, r4, r2</w:t>
            </w:r>
          </w:p>
        </w:tc>
        <w:tc>
          <w:tcPr>
            <w:tcW w:w="2790" w:type="dxa"/>
          </w:tcPr>
          <w:p w14:paraId="14319D75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4E724222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7 = </w:t>
            </w:r>
          </w:p>
        </w:tc>
      </w:tr>
      <w:tr w:rsidR="005060EC" w:rsidRPr="005060EC" w14:paraId="463A36EE" w14:textId="77777777" w:rsidTr="00B43186">
        <w:tc>
          <w:tcPr>
            <w:tcW w:w="2335" w:type="dxa"/>
          </w:tcPr>
          <w:p w14:paraId="4A4B4D1A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srl r5, r1, r2</w:t>
            </w:r>
          </w:p>
        </w:tc>
        <w:tc>
          <w:tcPr>
            <w:tcW w:w="2790" w:type="dxa"/>
          </w:tcPr>
          <w:p w14:paraId="45D9C4CC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4E5FA498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5 = </w:t>
            </w:r>
          </w:p>
        </w:tc>
      </w:tr>
    </w:tbl>
    <w:p w14:paraId="425A2EE3" w14:textId="77777777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18C59FEC" w14:textId="77777777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060EC">
        <w:rPr>
          <w:rFonts w:cstheme="minorHAnsi"/>
        </w:rPr>
        <w:t>Testing RAW hazards and Forward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2790"/>
        <w:gridCol w:w="4225"/>
      </w:tblGrid>
      <w:tr w:rsidR="005060EC" w:rsidRPr="005060EC" w14:paraId="5C702A92" w14:textId="77777777" w:rsidTr="00B43186">
        <w:tc>
          <w:tcPr>
            <w:tcW w:w="2335" w:type="dxa"/>
          </w:tcPr>
          <w:p w14:paraId="7094D1F6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Instruction</w:t>
            </w:r>
          </w:p>
        </w:tc>
        <w:tc>
          <w:tcPr>
            <w:tcW w:w="2790" w:type="dxa"/>
          </w:tcPr>
          <w:p w14:paraId="1847B12C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Hexadecimal</w:t>
            </w:r>
          </w:p>
        </w:tc>
        <w:tc>
          <w:tcPr>
            <w:tcW w:w="4225" w:type="dxa"/>
          </w:tcPr>
          <w:p w14:paraId="1164A08E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Expected Result</w:t>
            </w:r>
          </w:p>
        </w:tc>
      </w:tr>
      <w:tr w:rsidR="005060EC" w:rsidRPr="005060EC" w14:paraId="78CBFC24" w14:textId="77777777" w:rsidTr="00B43186">
        <w:tc>
          <w:tcPr>
            <w:tcW w:w="2335" w:type="dxa"/>
          </w:tcPr>
          <w:p w14:paraId="561E0BB6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add r5, r1, r1</w:t>
            </w:r>
          </w:p>
        </w:tc>
        <w:tc>
          <w:tcPr>
            <w:tcW w:w="2790" w:type="dxa"/>
          </w:tcPr>
          <w:p w14:paraId="59B43BCD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72671CE2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5 = </w:t>
            </w:r>
          </w:p>
        </w:tc>
      </w:tr>
      <w:tr w:rsidR="005060EC" w:rsidRPr="005060EC" w14:paraId="27EE23EF" w14:textId="77777777" w:rsidTr="00B43186">
        <w:tc>
          <w:tcPr>
            <w:tcW w:w="2335" w:type="dxa"/>
          </w:tcPr>
          <w:p w14:paraId="4494DC9A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sub r6, r5, r4</w:t>
            </w:r>
          </w:p>
        </w:tc>
        <w:tc>
          <w:tcPr>
            <w:tcW w:w="2790" w:type="dxa"/>
          </w:tcPr>
          <w:p w14:paraId="1DDFCC99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2DB8DC74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6 = </w:t>
            </w:r>
          </w:p>
        </w:tc>
      </w:tr>
      <w:tr w:rsidR="005060EC" w:rsidRPr="005060EC" w14:paraId="2ACE61A3" w14:textId="77777777" w:rsidTr="00B43186">
        <w:tc>
          <w:tcPr>
            <w:tcW w:w="2335" w:type="dxa"/>
          </w:tcPr>
          <w:p w14:paraId="75E560D6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and r7, r5, r6</w:t>
            </w:r>
          </w:p>
        </w:tc>
        <w:tc>
          <w:tcPr>
            <w:tcW w:w="2790" w:type="dxa"/>
          </w:tcPr>
          <w:p w14:paraId="7BC0E9D9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32D830A1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7 = </w:t>
            </w:r>
          </w:p>
        </w:tc>
      </w:tr>
      <w:tr w:rsidR="005060EC" w:rsidRPr="005060EC" w14:paraId="733F5278" w14:textId="77777777" w:rsidTr="00B43186">
        <w:tc>
          <w:tcPr>
            <w:tcW w:w="2335" w:type="dxa"/>
          </w:tcPr>
          <w:p w14:paraId="4A847930" w14:textId="43C483A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ori r5, r5, 0x</w:t>
            </w:r>
            <w:r w:rsidR="001344F0">
              <w:rPr>
                <w:rFonts w:cstheme="minorHAnsi"/>
              </w:rPr>
              <w:t>000</w:t>
            </w:r>
            <w:r w:rsidRPr="005060EC">
              <w:rPr>
                <w:rFonts w:cstheme="minorHAnsi"/>
              </w:rPr>
              <w:t>f</w:t>
            </w:r>
          </w:p>
        </w:tc>
        <w:tc>
          <w:tcPr>
            <w:tcW w:w="2790" w:type="dxa"/>
          </w:tcPr>
          <w:p w14:paraId="572A1182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03EE97B9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5 = </w:t>
            </w:r>
          </w:p>
        </w:tc>
      </w:tr>
    </w:tbl>
    <w:p w14:paraId="5F4BC39F" w14:textId="77777777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89C98AE" w14:textId="77777777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060EC">
        <w:rPr>
          <w:rFonts w:cstheme="minorHAnsi"/>
        </w:rPr>
        <w:t>Testing SW and L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2790"/>
        <w:gridCol w:w="4225"/>
      </w:tblGrid>
      <w:tr w:rsidR="005060EC" w:rsidRPr="005060EC" w14:paraId="2EA4D13F" w14:textId="77777777" w:rsidTr="00B43186">
        <w:tc>
          <w:tcPr>
            <w:tcW w:w="2335" w:type="dxa"/>
          </w:tcPr>
          <w:p w14:paraId="2A9A36F6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Instruction</w:t>
            </w:r>
          </w:p>
        </w:tc>
        <w:tc>
          <w:tcPr>
            <w:tcW w:w="2790" w:type="dxa"/>
          </w:tcPr>
          <w:p w14:paraId="793B36A2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Hexadecimal</w:t>
            </w:r>
          </w:p>
        </w:tc>
        <w:tc>
          <w:tcPr>
            <w:tcW w:w="4225" w:type="dxa"/>
          </w:tcPr>
          <w:p w14:paraId="6FABD8B0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Expected Result</w:t>
            </w:r>
          </w:p>
        </w:tc>
      </w:tr>
      <w:tr w:rsidR="005060EC" w:rsidRPr="005060EC" w14:paraId="1FDE2A6C" w14:textId="77777777" w:rsidTr="00B43186">
        <w:tc>
          <w:tcPr>
            <w:tcW w:w="2335" w:type="dxa"/>
          </w:tcPr>
          <w:p w14:paraId="03FC3ABA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sw r1, 0(r0)</w:t>
            </w:r>
          </w:p>
        </w:tc>
        <w:tc>
          <w:tcPr>
            <w:tcW w:w="2790" w:type="dxa"/>
          </w:tcPr>
          <w:p w14:paraId="7E65A711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1CC72B8B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MEM[0] = </w:t>
            </w:r>
          </w:p>
        </w:tc>
      </w:tr>
      <w:tr w:rsidR="005060EC" w:rsidRPr="005060EC" w14:paraId="6AE701F4" w14:textId="77777777" w:rsidTr="00B43186">
        <w:tc>
          <w:tcPr>
            <w:tcW w:w="2335" w:type="dxa"/>
          </w:tcPr>
          <w:p w14:paraId="290E2A2E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sw r4, 1(r0)</w:t>
            </w:r>
          </w:p>
        </w:tc>
        <w:tc>
          <w:tcPr>
            <w:tcW w:w="2790" w:type="dxa"/>
          </w:tcPr>
          <w:p w14:paraId="1F75025A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66E7EFCA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MEM[1] = </w:t>
            </w:r>
          </w:p>
        </w:tc>
      </w:tr>
      <w:tr w:rsidR="005060EC" w:rsidRPr="005060EC" w14:paraId="7DE5A9B8" w14:textId="77777777" w:rsidTr="00B43186">
        <w:tc>
          <w:tcPr>
            <w:tcW w:w="2335" w:type="dxa"/>
          </w:tcPr>
          <w:p w14:paraId="3B42EB39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lw r5, 0(r0)</w:t>
            </w:r>
          </w:p>
        </w:tc>
        <w:tc>
          <w:tcPr>
            <w:tcW w:w="2790" w:type="dxa"/>
          </w:tcPr>
          <w:p w14:paraId="1146ADAC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5F81494B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5 = MEM[0] = </w:t>
            </w:r>
          </w:p>
        </w:tc>
      </w:tr>
    </w:tbl>
    <w:p w14:paraId="6EACF220" w14:textId="77777777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BD1A03F" w14:textId="77777777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060EC">
        <w:rPr>
          <w:rFonts w:cstheme="minorHAnsi"/>
        </w:rPr>
        <w:t>Testing Load delay, stalling pipelining, and forwarding after L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2790"/>
        <w:gridCol w:w="4225"/>
      </w:tblGrid>
      <w:tr w:rsidR="005060EC" w:rsidRPr="005060EC" w14:paraId="17D27C9A" w14:textId="77777777" w:rsidTr="00B43186">
        <w:tc>
          <w:tcPr>
            <w:tcW w:w="2335" w:type="dxa"/>
          </w:tcPr>
          <w:p w14:paraId="33FD7D02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Instruction</w:t>
            </w:r>
          </w:p>
        </w:tc>
        <w:tc>
          <w:tcPr>
            <w:tcW w:w="2790" w:type="dxa"/>
          </w:tcPr>
          <w:p w14:paraId="1EB193C4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Hexadecimal</w:t>
            </w:r>
          </w:p>
        </w:tc>
        <w:tc>
          <w:tcPr>
            <w:tcW w:w="4225" w:type="dxa"/>
          </w:tcPr>
          <w:p w14:paraId="1D7E781C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Expected Result</w:t>
            </w:r>
          </w:p>
        </w:tc>
      </w:tr>
      <w:tr w:rsidR="005060EC" w:rsidRPr="005060EC" w14:paraId="7EAEF184" w14:textId="77777777" w:rsidTr="00B43186">
        <w:tc>
          <w:tcPr>
            <w:tcW w:w="2335" w:type="dxa"/>
          </w:tcPr>
          <w:p w14:paraId="0102DCCB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lw r6, 1(r0)</w:t>
            </w:r>
          </w:p>
        </w:tc>
        <w:tc>
          <w:tcPr>
            <w:tcW w:w="2790" w:type="dxa"/>
          </w:tcPr>
          <w:p w14:paraId="65DCF7BD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6918FD01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6 = MEM[1] = </w:t>
            </w:r>
          </w:p>
        </w:tc>
      </w:tr>
      <w:tr w:rsidR="005060EC" w:rsidRPr="005060EC" w14:paraId="5B786A00" w14:textId="77777777" w:rsidTr="00B43186">
        <w:tc>
          <w:tcPr>
            <w:tcW w:w="2335" w:type="dxa"/>
          </w:tcPr>
          <w:p w14:paraId="18745336" w14:textId="2054E0A8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andi r7, r6,0x</w:t>
            </w:r>
            <w:r w:rsidR="001344F0">
              <w:rPr>
                <w:rFonts w:cstheme="minorHAnsi"/>
              </w:rPr>
              <w:t>000</w:t>
            </w:r>
            <w:r w:rsidRPr="005060EC">
              <w:rPr>
                <w:rFonts w:cstheme="minorHAnsi"/>
              </w:rPr>
              <w:t>b</w:t>
            </w:r>
          </w:p>
        </w:tc>
        <w:tc>
          <w:tcPr>
            <w:tcW w:w="2790" w:type="dxa"/>
          </w:tcPr>
          <w:p w14:paraId="41A8F4A4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09BE0FFF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7 = </w:t>
            </w:r>
          </w:p>
        </w:tc>
      </w:tr>
      <w:tr w:rsidR="005060EC" w:rsidRPr="005060EC" w14:paraId="193FB1D8" w14:textId="77777777" w:rsidTr="00B43186">
        <w:tc>
          <w:tcPr>
            <w:tcW w:w="2335" w:type="dxa"/>
          </w:tcPr>
          <w:p w14:paraId="35875CF7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sw r7, 2(r0)</w:t>
            </w:r>
          </w:p>
        </w:tc>
        <w:tc>
          <w:tcPr>
            <w:tcW w:w="2790" w:type="dxa"/>
          </w:tcPr>
          <w:p w14:paraId="250636D7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7A72980A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MEM[2] = </w:t>
            </w:r>
          </w:p>
        </w:tc>
      </w:tr>
      <w:tr w:rsidR="005060EC" w:rsidRPr="005060EC" w14:paraId="47198117" w14:textId="77777777" w:rsidTr="00B43186">
        <w:tc>
          <w:tcPr>
            <w:tcW w:w="2335" w:type="dxa"/>
          </w:tcPr>
          <w:p w14:paraId="3B9668D6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lw r5, 0(r0)</w:t>
            </w:r>
          </w:p>
        </w:tc>
        <w:tc>
          <w:tcPr>
            <w:tcW w:w="2790" w:type="dxa"/>
          </w:tcPr>
          <w:p w14:paraId="1440AA85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0FDA5C74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r5 = MEM[0] = </w:t>
            </w:r>
          </w:p>
        </w:tc>
      </w:tr>
      <w:tr w:rsidR="005060EC" w:rsidRPr="005060EC" w14:paraId="13A7CF1C" w14:textId="77777777" w:rsidTr="00B43186">
        <w:tc>
          <w:tcPr>
            <w:tcW w:w="2335" w:type="dxa"/>
          </w:tcPr>
          <w:p w14:paraId="387A3CFA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sw r5, 3(r0)</w:t>
            </w:r>
          </w:p>
        </w:tc>
        <w:tc>
          <w:tcPr>
            <w:tcW w:w="2790" w:type="dxa"/>
          </w:tcPr>
          <w:p w14:paraId="448212B2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4D140244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 xml:space="preserve">MEM[3] = </w:t>
            </w:r>
          </w:p>
        </w:tc>
      </w:tr>
    </w:tbl>
    <w:p w14:paraId="27C127EF" w14:textId="77777777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3825CF98" w14:textId="77777777" w:rsidR="005060EC" w:rsidRP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5060EC">
        <w:rPr>
          <w:rFonts w:cstheme="minorHAnsi"/>
        </w:rPr>
        <w:t>Testing Branch and Jump Instruc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2790"/>
        <w:gridCol w:w="4225"/>
      </w:tblGrid>
      <w:tr w:rsidR="005060EC" w:rsidRPr="005060EC" w14:paraId="118AFF9A" w14:textId="77777777" w:rsidTr="00B43186">
        <w:tc>
          <w:tcPr>
            <w:tcW w:w="2335" w:type="dxa"/>
          </w:tcPr>
          <w:p w14:paraId="1D99D6E8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Instruction</w:t>
            </w:r>
          </w:p>
        </w:tc>
        <w:tc>
          <w:tcPr>
            <w:tcW w:w="2790" w:type="dxa"/>
          </w:tcPr>
          <w:p w14:paraId="31D65035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Hexadecimal</w:t>
            </w:r>
          </w:p>
        </w:tc>
        <w:tc>
          <w:tcPr>
            <w:tcW w:w="4225" w:type="dxa"/>
          </w:tcPr>
          <w:p w14:paraId="05CFD780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5060EC">
              <w:rPr>
                <w:rFonts w:cstheme="minorHAnsi"/>
              </w:rPr>
              <w:t>Expected Result</w:t>
            </w:r>
          </w:p>
        </w:tc>
      </w:tr>
      <w:tr w:rsidR="005060EC" w:rsidRPr="005060EC" w14:paraId="52D2DECA" w14:textId="77777777" w:rsidTr="00B43186">
        <w:tc>
          <w:tcPr>
            <w:tcW w:w="2335" w:type="dxa"/>
          </w:tcPr>
          <w:p w14:paraId="1C7C6FF8" w14:textId="403FB435" w:rsidR="005060EC" w:rsidRPr="005060EC" w:rsidRDefault="00571B85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  </w:t>
            </w:r>
            <w:r w:rsidR="00CA0E46">
              <w:rPr>
                <w:rFonts w:cstheme="minorHAnsi"/>
              </w:rPr>
              <w:t xml:space="preserve">    </w:t>
            </w:r>
            <w:r>
              <w:rPr>
                <w:rFonts w:cstheme="minorHAnsi"/>
              </w:rPr>
              <w:t xml:space="preserve">   </w:t>
            </w:r>
            <w:r w:rsidR="005060EC" w:rsidRPr="005060EC">
              <w:rPr>
                <w:rFonts w:cstheme="minorHAnsi"/>
              </w:rPr>
              <w:t xml:space="preserve">beq r1, r1, </w:t>
            </w:r>
            <w:r w:rsidR="00CA0E46">
              <w:rPr>
                <w:rFonts w:cstheme="minorHAnsi"/>
              </w:rPr>
              <w:t>P</w:t>
            </w:r>
            <w:r w:rsidR="00E261FA">
              <w:rPr>
                <w:rFonts w:cstheme="minorHAnsi"/>
              </w:rPr>
              <w:t>1</w:t>
            </w:r>
          </w:p>
        </w:tc>
        <w:tc>
          <w:tcPr>
            <w:tcW w:w="2790" w:type="dxa"/>
          </w:tcPr>
          <w:p w14:paraId="6CE03955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71047394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  <w:tr w:rsidR="005060EC" w:rsidRPr="005060EC" w14:paraId="53771FE3" w14:textId="77777777" w:rsidTr="00B43186">
        <w:tc>
          <w:tcPr>
            <w:tcW w:w="2335" w:type="dxa"/>
          </w:tcPr>
          <w:p w14:paraId="7EB9C61E" w14:textId="2CF3007B" w:rsidR="005060EC" w:rsidRPr="005060EC" w:rsidRDefault="00571B85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     </w:t>
            </w:r>
            <w:r w:rsidR="00CA0E46">
              <w:rPr>
                <w:rFonts w:cstheme="minorHAnsi"/>
              </w:rPr>
              <w:t xml:space="preserve">    </w:t>
            </w:r>
            <w:r>
              <w:rPr>
                <w:rFonts w:cstheme="minorHAnsi"/>
              </w:rPr>
              <w:t xml:space="preserve">       </w:t>
            </w:r>
            <w:r w:rsidR="005060EC" w:rsidRPr="005060EC">
              <w:rPr>
                <w:rFonts w:cstheme="minorHAnsi"/>
              </w:rPr>
              <w:t>add r5, r2, r2</w:t>
            </w:r>
          </w:p>
        </w:tc>
        <w:tc>
          <w:tcPr>
            <w:tcW w:w="2790" w:type="dxa"/>
          </w:tcPr>
          <w:p w14:paraId="37F26BD4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6A1F7277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  <w:tr w:rsidR="005060EC" w:rsidRPr="005060EC" w14:paraId="661292F8" w14:textId="77777777" w:rsidTr="00B43186">
        <w:tc>
          <w:tcPr>
            <w:tcW w:w="2335" w:type="dxa"/>
          </w:tcPr>
          <w:p w14:paraId="1C0F2D72" w14:textId="713ACBC0" w:rsidR="005060EC" w:rsidRPr="005060EC" w:rsidRDefault="00CA0E46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P1:</w:t>
            </w:r>
            <w:r w:rsidR="00571B85">
              <w:rPr>
                <w:rFonts w:cstheme="minorHAnsi"/>
              </w:rPr>
              <w:t xml:space="preserve">          </w:t>
            </w:r>
            <w:r w:rsidR="005060EC" w:rsidRPr="005060EC">
              <w:rPr>
                <w:rFonts w:cstheme="minorHAnsi"/>
              </w:rPr>
              <w:t xml:space="preserve">bne r0, r1, </w:t>
            </w:r>
            <w:r>
              <w:rPr>
                <w:rFonts w:cstheme="minorHAnsi"/>
              </w:rPr>
              <w:t>P2</w:t>
            </w:r>
          </w:p>
        </w:tc>
        <w:tc>
          <w:tcPr>
            <w:tcW w:w="2790" w:type="dxa"/>
          </w:tcPr>
          <w:p w14:paraId="0D4F2A0F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310D4B68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  <w:tr w:rsidR="005060EC" w:rsidRPr="005060EC" w14:paraId="77606858" w14:textId="77777777" w:rsidTr="00B43186">
        <w:tc>
          <w:tcPr>
            <w:tcW w:w="2335" w:type="dxa"/>
          </w:tcPr>
          <w:p w14:paraId="719D2B27" w14:textId="1B48CF9D" w:rsidR="005060EC" w:rsidRPr="005060EC" w:rsidRDefault="00571B85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      </w:t>
            </w:r>
            <w:r w:rsidR="00CA0E46">
              <w:rPr>
                <w:rFonts w:cstheme="minorHAnsi"/>
              </w:rPr>
              <w:t xml:space="preserve">    </w:t>
            </w:r>
            <w:r>
              <w:rPr>
                <w:rFonts w:cstheme="minorHAnsi"/>
              </w:rPr>
              <w:t xml:space="preserve">      </w:t>
            </w:r>
            <w:r w:rsidR="005060EC" w:rsidRPr="005060EC">
              <w:rPr>
                <w:rFonts w:cstheme="minorHAnsi"/>
              </w:rPr>
              <w:t>add r6, r2, r2</w:t>
            </w:r>
          </w:p>
        </w:tc>
        <w:tc>
          <w:tcPr>
            <w:tcW w:w="2790" w:type="dxa"/>
          </w:tcPr>
          <w:p w14:paraId="358D690F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0D0441E3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  <w:tr w:rsidR="005060EC" w:rsidRPr="005060EC" w14:paraId="29C6ECEA" w14:textId="77777777" w:rsidTr="00B43186">
        <w:tc>
          <w:tcPr>
            <w:tcW w:w="2335" w:type="dxa"/>
          </w:tcPr>
          <w:p w14:paraId="488FF1BA" w14:textId="0A326709" w:rsidR="005060EC" w:rsidRPr="005060EC" w:rsidRDefault="00571B85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   </w:t>
            </w:r>
            <w:r w:rsidR="00CA0E46">
              <w:rPr>
                <w:rFonts w:cstheme="minorHAnsi"/>
              </w:rPr>
              <w:t xml:space="preserve">    </w:t>
            </w:r>
            <w:r>
              <w:rPr>
                <w:rFonts w:cstheme="minorHAnsi"/>
              </w:rPr>
              <w:t xml:space="preserve">  </w:t>
            </w:r>
            <w:r w:rsidR="005060EC" w:rsidRPr="005060EC">
              <w:rPr>
                <w:rFonts w:cstheme="minorHAnsi"/>
              </w:rPr>
              <w:t>add r7, r4, r4</w:t>
            </w:r>
          </w:p>
        </w:tc>
        <w:tc>
          <w:tcPr>
            <w:tcW w:w="2790" w:type="dxa"/>
          </w:tcPr>
          <w:p w14:paraId="55394CDA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124630B3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  <w:tr w:rsidR="005060EC" w:rsidRPr="005060EC" w14:paraId="2125C5C9" w14:textId="77777777" w:rsidTr="00B43186">
        <w:tc>
          <w:tcPr>
            <w:tcW w:w="2335" w:type="dxa"/>
          </w:tcPr>
          <w:p w14:paraId="4F7B9517" w14:textId="5A6142E9" w:rsidR="005060EC" w:rsidRPr="005060EC" w:rsidRDefault="00CA0E46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P2: </w:t>
            </w:r>
            <w:r w:rsidR="00571B85">
              <w:rPr>
                <w:rFonts w:cstheme="minorHAnsi"/>
              </w:rPr>
              <w:t xml:space="preserve">      </w:t>
            </w:r>
            <w:r>
              <w:rPr>
                <w:rFonts w:cstheme="minorHAnsi"/>
              </w:rPr>
              <w:t xml:space="preserve">    </w:t>
            </w:r>
            <w:r w:rsidR="005060EC" w:rsidRPr="005060EC">
              <w:rPr>
                <w:rFonts w:cstheme="minorHAnsi"/>
              </w:rPr>
              <w:t xml:space="preserve">j </w:t>
            </w:r>
            <w:r w:rsidR="00623570">
              <w:rPr>
                <w:rFonts w:cstheme="minorHAnsi"/>
              </w:rPr>
              <w:t>P3</w:t>
            </w:r>
          </w:p>
        </w:tc>
        <w:tc>
          <w:tcPr>
            <w:tcW w:w="2790" w:type="dxa"/>
          </w:tcPr>
          <w:p w14:paraId="53136327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29CFBA2B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  <w:tr w:rsidR="005060EC" w:rsidRPr="005060EC" w14:paraId="378EBD6F" w14:textId="77777777" w:rsidTr="00B43186">
        <w:tc>
          <w:tcPr>
            <w:tcW w:w="2335" w:type="dxa"/>
          </w:tcPr>
          <w:p w14:paraId="41217268" w14:textId="50730F03" w:rsidR="005060EC" w:rsidRPr="005060EC" w:rsidRDefault="00571B85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</w:t>
            </w:r>
            <w:r w:rsidR="00CA0E46">
              <w:rPr>
                <w:rFonts w:cstheme="minorHAnsi"/>
              </w:rPr>
              <w:t xml:space="preserve">    </w:t>
            </w:r>
            <w:r>
              <w:rPr>
                <w:rFonts w:cstheme="minorHAnsi"/>
              </w:rPr>
              <w:t xml:space="preserve">     </w:t>
            </w:r>
            <w:r w:rsidR="005060EC" w:rsidRPr="005060EC">
              <w:rPr>
                <w:rFonts w:cstheme="minorHAnsi"/>
              </w:rPr>
              <w:t>add r5, r2, r2</w:t>
            </w:r>
          </w:p>
        </w:tc>
        <w:tc>
          <w:tcPr>
            <w:tcW w:w="2790" w:type="dxa"/>
          </w:tcPr>
          <w:p w14:paraId="3B2ED713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0EFDBED5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  <w:tr w:rsidR="005060EC" w:rsidRPr="005060EC" w14:paraId="6F13D364" w14:textId="77777777" w:rsidTr="00B43186">
        <w:tc>
          <w:tcPr>
            <w:tcW w:w="2335" w:type="dxa"/>
          </w:tcPr>
          <w:p w14:paraId="7A060CCF" w14:textId="6CA22F4D" w:rsidR="005060EC" w:rsidRPr="005060EC" w:rsidRDefault="00571B85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    </w:t>
            </w:r>
            <w:r w:rsidR="00CA0E46">
              <w:rPr>
                <w:rFonts w:cstheme="minorHAnsi"/>
              </w:rPr>
              <w:t xml:space="preserve">    </w:t>
            </w:r>
            <w:r>
              <w:rPr>
                <w:rFonts w:cstheme="minorHAnsi"/>
              </w:rPr>
              <w:t xml:space="preserve"> </w:t>
            </w:r>
            <w:r w:rsidR="005060EC" w:rsidRPr="005060EC">
              <w:rPr>
                <w:rFonts w:cstheme="minorHAnsi"/>
              </w:rPr>
              <w:t>add r6, r4, r4</w:t>
            </w:r>
          </w:p>
        </w:tc>
        <w:tc>
          <w:tcPr>
            <w:tcW w:w="2790" w:type="dxa"/>
          </w:tcPr>
          <w:p w14:paraId="552657F6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3B094E76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  <w:tr w:rsidR="005060EC" w:rsidRPr="005060EC" w14:paraId="6D4EE7E6" w14:textId="77777777" w:rsidTr="00B43186">
        <w:tc>
          <w:tcPr>
            <w:tcW w:w="2335" w:type="dxa"/>
          </w:tcPr>
          <w:p w14:paraId="66A18AF4" w14:textId="15077840" w:rsidR="005060EC" w:rsidRPr="005060EC" w:rsidRDefault="00623570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P3:</w:t>
            </w:r>
            <w:r w:rsidR="00571B85">
              <w:rPr>
                <w:rFonts w:cstheme="minorHAnsi"/>
              </w:rPr>
              <w:t xml:space="preserve">  </w:t>
            </w:r>
            <w:r w:rsidR="00CA0E46">
              <w:rPr>
                <w:rFonts w:cstheme="minorHAnsi"/>
              </w:rPr>
              <w:t xml:space="preserve">    </w:t>
            </w:r>
            <w:r w:rsidR="00571B85">
              <w:rPr>
                <w:rFonts w:cstheme="minorHAnsi"/>
              </w:rPr>
              <w:t xml:space="preserve">    </w:t>
            </w:r>
            <w:r w:rsidR="005060EC" w:rsidRPr="005060EC">
              <w:rPr>
                <w:rFonts w:cstheme="minorHAnsi"/>
              </w:rPr>
              <w:t xml:space="preserve">add r0, r0, r0 </w:t>
            </w:r>
          </w:p>
          <w:p w14:paraId="5E5C9492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20BC8E64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  <w:tc>
          <w:tcPr>
            <w:tcW w:w="4225" w:type="dxa"/>
          </w:tcPr>
          <w:p w14:paraId="7CAF54A3" w14:textId="77777777" w:rsidR="005060EC" w:rsidRPr="005060EC" w:rsidRDefault="005060EC" w:rsidP="00B43186">
            <w:pPr>
              <w:autoSpaceDE w:val="0"/>
              <w:autoSpaceDN w:val="0"/>
              <w:adjustRightInd w:val="0"/>
              <w:rPr>
                <w:rFonts w:cstheme="minorHAnsi"/>
              </w:rPr>
            </w:pPr>
          </w:p>
        </w:tc>
      </w:tr>
    </w:tbl>
    <w:p w14:paraId="072357F9" w14:textId="77777777" w:rsidR="005060EC" w:rsidRDefault="005060EC" w:rsidP="005060E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</w:rPr>
      </w:pPr>
    </w:p>
    <w:p w14:paraId="7401BC75" w14:textId="77777777" w:rsidR="001B628A" w:rsidRPr="005060EC" w:rsidRDefault="001B628A" w:rsidP="00171893">
      <w:pPr>
        <w:rPr>
          <w:rFonts w:cstheme="minorHAnsi"/>
          <w:sz w:val="24"/>
          <w:szCs w:val="24"/>
        </w:rPr>
      </w:pPr>
    </w:p>
    <w:p w14:paraId="37C2C71C" w14:textId="77777777" w:rsidR="00A82652" w:rsidRPr="005060EC" w:rsidRDefault="00A82652" w:rsidP="00171893">
      <w:pPr>
        <w:rPr>
          <w:rFonts w:cstheme="minorHAnsi"/>
          <w:sz w:val="24"/>
          <w:szCs w:val="24"/>
        </w:rPr>
      </w:pPr>
    </w:p>
    <w:p w14:paraId="046470D6" w14:textId="77777777" w:rsidR="00A82652" w:rsidRDefault="00A82652" w:rsidP="00171893"/>
    <w:p w14:paraId="39428B4B" w14:textId="77777777" w:rsidR="00A82652" w:rsidRDefault="00A82652" w:rsidP="00171893"/>
    <w:p w14:paraId="4F46F09D" w14:textId="77777777" w:rsidR="00A82652" w:rsidRDefault="00A82652" w:rsidP="00171893"/>
    <w:p w14:paraId="0DC6992F" w14:textId="77777777" w:rsidR="00A82652" w:rsidRDefault="00A82652" w:rsidP="00171893"/>
    <w:p w14:paraId="79507844" w14:textId="77777777" w:rsidR="00A82652" w:rsidRDefault="00A82652" w:rsidP="00171893"/>
    <w:p w14:paraId="14D87A27" w14:textId="77777777" w:rsidR="00A82652" w:rsidRDefault="00A82652" w:rsidP="00171893"/>
    <w:p w14:paraId="6740381A" w14:textId="77777777" w:rsidR="00A82652" w:rsidRDefault="00A82652" w:rsidP="00171893"/>
    <w:p w14:paraId="34670259" w14:textId="77777777" w:rsidR="00A82652" w:rsidRDefault="00A82652" w:rsidP="00171893"/>
    <w:p w14:paraId="06B5444A" w14:textId="77777777" w:rsidR="00A82652" w:rsidRDefault="00A82652" w:rsidP="00171893"/>
    <w:p w14:paraId="3419573E" w14:textId="3EAD0657" w:rsidR="00A82652" w:rsidRPr="000650A5" w:rsidRDefault="00A82652" w:rsidP="00A8265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sz w:val="24"/>
          <w:szCs w:val="24"/>
          <w:u w:val="single"/>
        </w:rPr>
      </w:pPr>
      <w:r w:rsidRPr="000650A5">
        <w:rPr>
          <w:rFonts w:ascii="Courier New" w:hAnsi="Courier New" w:cs="Courier New"/>
          <w:b/>
          <w:bCs/>
          <w:sz w:val="24"/>
          <w:szCs w:val="24"/>
          <w:u w:val="single"/>
        </w:rPr>
        <w:lastRenderedPageBreak/>
        <w:t>Benchmark #</w:t>
      </w:r>
      <w:r>
        <w:rPr>
          <w:rFonts w:ascii="Courier New" w:hAnsi="Courier New" w:cs="Courier New"/>
          <w:b/>
          <w:bCs/>
          <w:sz w:val="24"/>
          <w:szCs w:val="24"/>
          <w:u w:val="single"/>
        </w:rPr>
        <w:t>2</w:t>
      </w:r>
      <w:r w:rsidRPr="000650A5">
        <w:rPr>
          <w:rFonts w:ascii="Courier New" w:hAnsi="Courier New" w:cs="Courier New"/>
          <w:b/>
          <w:bCs/>
          <w:sz w:val="24"/>
          <w:szCs w:val="24"/>
          <w:u w:val="single"/>
        </w:rPr>
        <w:t>:</w:t>
      </w:r>
    </w:p>
    <w:p w14:paraId="35DD13CE" w14:textId="77777777" w:rsidR="00A82652" w:rsidRDefault="00A82652" w:rsidP="00171893"/>
    <w:p w14:paraId="6C0EFE0A" w14:textId="7E4C3A03" w:rsidR="00727705" w:rsidRDefault="00727705" w:rsidP="00727705">
      <w:pPr>
        <w:pStyle w:val="ListParagraph"/>
        <w:numPr>
          <w:ilvl w:val="0"/>
          <w:numId w:val="2"/>
        </w:numPr>
      </w:pPr>
      <w:r>
        <w:t>Bubble Sort(20 elements):</w:t>
      </w:r>
    </w:p>
    <w:p w14:paraId="1634C397" w14:textId="77777777" w:rsidR="00727705" w:rsidRDefault="00727705" w:rsidP="00727705">
      <w:pPr>
        <w:spacing w:after="0"/>
      </w:pPr>
      <w:r>
        <w:t>Description/C Code:</w:t>
      </w:r>
    </w:p>
    <w:p w14:paraId="0140385F" w14:textId="77777777" w:rsidR="00727705" w:rsidRDefault="00727705" w:rsidP="00727705">
      <w:pPr>
        <w:pStyle w:val="ListParagraph"/>
        <w:numPr>
          <w:ilvl w:val="0"/>
          <w:numId w:val="1"/>
        </w:numPr>
      </w:pPr>
      <w:r>
        <w:t>Declare an array of size 20 with values as given in the Assembly code below</w:t>
      </w:r>
    </w:p>
    <w:p w14:paraId="17BF570D" w14:textId="77777777" w:rsidR="00727705" w:rsidRDefault="00727705" w:rsidP="00727705">
      <w:pPr>
        <w:pStyle w:val="ListParagraph"/>
        <w:numPr>
          <w:ilvl w:val="0"/>
          <w:numId w:val="1"/>
        </w:numPr>
      </w:pPr>
      <w:r>
        <w:t>Initialize your design RAM and registers as needed</w:t>
      </w:r>
    </w:p>
    <w:p w14:paraId="227B4C97" w14:textId="77777777" w:rsidR="00727705" w:rsidRDefault="00727705" w:rsidP="00727705">
      <w:pPr>
        <w:pStyle w:val="ListParagraph"/>
        <w:numPr>
          <w:ilvl w:val="0"/>
          <w:numId w:val="1"/>
        </w:numPr>
      </w:pPr>
      <w:r>
        <w:t>Perform the given bubble sort algorithm such that the array elements are in ascending order</w:t>
      </w:r>
    </w:p>
    <w:p w14:paraId="6F360B0A" w14:textId="77777777" w:rsidR="00727705" w:rsidRDefault="00727705" w:rsidP="00727705">
      <w:pPr>
        <w:spacing w:after="0"/>
      </w:pPr>
      <w:r>
        <w:t>Assembl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27705" w14:paraId="16436DD2" w14:textId="77777777" w:rsidTr="00B43186">
        <w:tc>
          <w:tcPr>
            <w:tcW w:w="9350" w:type="dxa"/>
          </w:tcPr>
          <w:p w14:paraId="07528073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.data</w:t>
            </w:r>
          </w:p>
          <w:p w14:paraId="031676C0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array:</w:t>
            </w:r>
            <w:r w:rsidRPr="00163AE2">
              <w:rPr>
                <w:sz w:val="18"/>
                <w:szCs w:val="18"/>
              </w:rPr>
              <w:tab/>
              <w:t>.word 32000, 14849, 5683, 3987, 1024, 982, 401, 373, 183, 94, 68, 25, 6, -1, -39, -284, -620, -9102, -20375, -31000</w:t>
            </w:r>
          </w:p>
          <w:p w14:paraId="0FD6555B" w14:textId="77777777" w:rsidR="00727705" w:rsidRPr="00163AE2" w:rsidRDefault="00727705" w:rsidP="00B43186">
            <w:pPr>
              <w:rPr>
                <w:sz w:val="18"/>
                <w:szCs w:val="18"/>
              </w:rPr>
            </w:pPr>
          </w:p>
          <w:p w14:paraId="2C9540FB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.text</w:t>
            </w:r>
          </w:p>
          <w:p w14:paraId="74EA9B25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main:</w:t>
            </w:r>
          </w:p>
          <w:p w14:paraId="674EE2F5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jal sort</w:t>
            </w:r>
          </w:p>
          <w:p w14:paraId="5865CF68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j end</w:t>
            </w:r>
          </w:p>
          <w:p w14:paraId="54D2B307" w14:textId="77777777" w:rsidR="00727705" w:rsidRPr="00163AE2" w:rsidRDefault="00727705" w:rsidP="00B43186">
            <w:pPr>
              <w:rPr>
                <w:sz w:val="18"/>
                <w:szCs w:val="18"/>
              </w:rPr>
            </w:pPr>
          </w:p>
          <w:p w14:paraId="322B031D" w14:textId="77777777" w:rsidR="00727705" w:rsidRPr="00163AE2" w:rsidRDefault="00727705" w:rsidP="00B43186">
            <w:pPr>
              <w:rPr>
                <w:sz w:val="18"/>
                <w:szCs w:val="18"/>
              </w:rPr>
            </w:pPr>
          </w:p>
          <w:p w14:paraId="372334C5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sort:</w:t>
            </w:r>
          </w:p>
          <w:p w14:paraId="5CAC3D1C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 xml:space="preserve">la R16, array  #This is a sudo instruction called "load address" that saves the initial address of array in register R16. </w:t>
            </w:r>
          </w:p>
          <w:p w14:paraId="56B14951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 xml:space="preserve">addi R8, R0, 0 </w:t>
            </w:r>
          </w:p>
          <w:p w14:paraId="6A5682B6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addi R17, R0, 19</w:t>
            </w:r>
          </w:p>
          <w:p w14:paraId="13E17B9A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</w:p>
          <w:p w14:paraId="4C4F839C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sortLoop1:</w:t>
            </w:r>
          </w:p>
          <w:p w14:paraId="2178C826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bgt R8, R17, sortEndloop1</w:t>
            </w:r>
          </w:p>
          <w:p w14:paraId="31A3106E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addi R9, R0, 0</w:t>
            </w:r>
          </w:p>
          <w:p w14:paraId="57BA0F65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sub R10, R17, R9</w:t>
            </w:r>
          </w:p>
          <w:p w14:paraId="17ED81D1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0D99E687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sortLoop2:</w:t>
            </w:r>
          </w:p>
          <w:p w14:paraId="642D73FA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bgt R9, R10, sortEndloop2</w:t>
            </w:r>
          </w:p>
          <w:p w14:paraId="3EC71ABB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sll R11, R9, 2</w:t>
            </w:r>
          </w:p>
          <w:p w14:paraId="77595AC3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add R12, R16, R11</w:t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39FBDB15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lw R13, 0(R12)</w:t>
            </w:r>
          </w:p>
          <w:p w14:paraId="0E10925E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lw R14, 4(R12)</w:t>
            </w:r>
          </w:p>
          <w:p w14:paraId="2CCBDC8B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bgt R13, R14, swap</w:t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23D88369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j endSwap</w:t>
            </w:r>
          </w:p>
          <w:p w14:paraId="44360E7D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68D6A5DA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swap:</w:t>
            </w:r>
          </w:p>
          <w:p w14:paraId="0DA5913D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add R15, R13, R0</w:t>
            </w:r>
          </w:p>
          <w:p w14:paraId="23C17A00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add R13, R14, R0</w:t>
            </w:r>
          </w:p>
          <w:p w14:paraId="50720540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add R14, R15, R0</w:t>
            </w:r>
          </w:p>
          <w:p w14:paraId="41404B61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sw R13, 0(R12)</w:t>
            </w:r>
          </w:p>
          <w:p w14:paraId="5A98ADFD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sw R14, 4(R12)</w:t>
            </w:r>
          </w:p>
          <w:p w14:paraId="2E57B660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75FC5730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endSwap:</w:t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6CA9D63A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addi R9, R9, 1</w:t>
            </w:r>
          </w:p>
          <w:p w14:paraId="4A8C70C5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j sortLoop2</w:t>
            </w:r>
          </w:p>
          <w:p w14:paraId="08CF1F98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0CFBBE86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sortEndloop2:</w:t>
            </w:r>
            <w:r w:rsidRPr="00163AE2">
              <w:rPr>
                <w:sz w:val="18"/>
                <w:szCs w:val="18"/>
              </w:rPr>
              <w:tab/>
            </w:r>
          </w:p>
          <w:p w14:paraId="30C8C5EA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addi R8, R8, 1</w:t>
            </w:r>
          </w:p>
          <w:p w14:paraId="215D746E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j sortLoop1</w:t>
            </w:r>
          </w:p>
          <w:p w14:paraId="1948724F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0B560C15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sortEndloop1:</w:t>
            </w:r>
          </w:p>
          <w:p w14:paraId="7F1A2AC3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jr R31</w:t>
            </w:r>
          </w:p>
          <w:p w14:paraId="29E77054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</w:p>
          <w:p w14:paraId="2ECD192A" w14:textId="77777777" w:rsidR="00727705" w:rsidRPr="00163AE2" w:rsidRDefault="00727705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lastRenderedPageBreak/>
              <w:t>end:</w:t>
            </w:r>
          </w:p>
          <w:p w14:paraId="0D4B2126" w14:textId="77777777" w:rsidR="00727705" w:rsidRDefault="00727705" w:rsidP="00B43186">
            <w:r w:rsidRPr="00163AE2">
              <w:rPr>
                <w:sz w:val="18"/>
                <w:szCs w:val="18"/>
              </w:rPr>
              <w:tab/>
              <w:t>add R0, R0, R0</w:t>
            </w:r>
          </w:p>
        </w:tc>
      </w:tr>
    </w:tbl>
    <w:p w14:paraId="4B144280" w14:textId="77777777" w:rsidR="00727705" w:rsidRDefault="00727705" w:rsidP="00727705"/>
    <w:p w14:paraId="5EED19FD" w14:textId="77777777" w:rsidR="00727705" w:rsidRDefault="00727705" w:rsidP="00727705"/>
    <w:p w14:paraId="2495E18C" w14:textId="032928D0" w:rsidR="00727705" w:rsidRDefault="00727705" w:rsidP="00727705">
      <w:pPr>
        <w:pStyle w:val="ListParagraph"/>
        <w:numPr>
          <w:ilvl w:val="0"/>
          <w:numId w:val="2"/>
        </w:numPr>
      </w:pPr>
      <w:r>
        <w:t>Bubble Sort(2000 elements):</w:t>
      </w:r>
    </w:p>
    <w:p w14:paraId="3E4C644F" w14:textId="2870F25C" w:rsidR="008173CE" w:rsidRDefault="008173CE" w:rsidP="008173CE">
      <w:pPr>
        <w:spacing w:after="0"/>
      </w:pPr>
      <w:r>
        <w:t xml:space="preserve">  Description/C Code:</w:t>
      </w:r>
    </w:p>
    <w:p w14:paraId="13B10F2E" w14:textId="77777777" w:rsidR="008173CE" w:rsidRDefault="008173CE" w:rsidP="008173CE">
      <w:pPr>
        <w:pStyle w:val="ListParagraph"/>
        <w:numPr>
          <w:ilvl w:val="0"/>
          <w:numId w:val="1"/>
        </w:numPr>
      </w:pPr>
      <w:r>
        <w:t>Declare an array of size 2000 with values as given in the Assembly code below</w:t>
      </w:r>
    </w:p>
    <w:p w14:paraId="0AA02172" w14:textId="77777777" w:rsidR="008173CE" w:rsidRDefault="008173CE" w:rsidP="008173CE">
      <w:pPr>
        <w:pStyle w:val="ListParagraph"/>
        <w:numPr>
          <w:ilvl w:val="0"/>
          <w:numId w:val="1"/>
        </w:numPr>
      </w:pPr>
      <w:r>
        <w:t>Initialize your design RAM and registers as needed</w:t>
      </w:r>
    </w:p>
    <w:p w14:paraId="3C2FBBB3" w14:textId="77777777" w:rsidR="008173CE" w:rsidRDefault="008173CE" w:rsidP="008173CE">
      <w:pPr>
        <w:pStyle w:val="ListParagraph"/>
        <w:numPr>
          <w:ilvl w:val="0"/>
          <w:numId w:val="1"/>
        </w:numPr>
      </w:pPr>
      <w:r>
        <w:t>Perform the given bubble sort algorithm such that the array elements are in ascending order</w:t>
      </w:r>
    </w:p>
    <w:p w14:paraId="0E409F17" w14:textId="77777777" w:rsidR="008173CE" w:rsidRDefault="008173CE" w:rsidP="008173CE">
      <w:pPr>
        <w:spacing w:after="0"/>
      </w:pPr>
      <w:r>
        <w:t>Assembl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173CE" w14:paraId="449E41EA" w14:textId="77777777" w:rsidTr="00B43186">
        <w:tc>
          <w:tcPr>
            <w:tcW w:w="9350" w:type="dxa"/>
          </w:tcPr>
          <w:p w14:paraId="6023FFC2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.data</w:t>
            </w:r>
          </w:p>
          <w:p w14:paraId="60179D7A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array:</w:t>
            </w:r>
            <w:r w:rsidRPr="00163AE2">
              <w:rPr>
                <w:sz w:val="18"/>
                <w:szCs w:val="18"/>
              </w:rPr>
              <w:tab/>
              <w:t xml:space="preserve">.word </w:t>
            </w:r>
            <w:r w:rsidRPr="00C5374C">
              <w:rPr>
                <w:sz w:val="18"/>
                <w:szCs w:val="18"/>
              </w:rPr>
              <w:t xml:space="preserve">31995, 31991, 31988, 31986, 31950, 31900, 31878, 31847, 31754, 31734, 31683, 31636, 31609, 31583, 31567, 31559, 31559, 31556, 31533, 31398, 31366, 31360, 31302, 31261, 31246, 31069, 31046, 31004, 30985, 30927, 30926, 30898, 30864, 30858, 30844, 30838, 30797, 30746, 30714, 30696, 30666, 30590, 30563, 30550, 30527, 30460, 30367, 30228, 30208, 30169, 30078, 30073, 30040, 30031, 29946, 29905, 29891, 29890, 29773, 29763, 29729, 29717, 29717, 29621, 29594, 29535, 29528, 29513, 29490, 29490, 29458, 29443, 29372, 29368, 29346, 29292, 29285, 29225, 29223, 29222, 29142, 28993, 28952, 28952, 28870, 28865, 28808, 28801, 28724, 28679, 28669, 28617, 28603, 28589, 28579, 28577, 28522, 28518, 28501, 28471, 28451, 28433, 28411, 28366, 28341, 28288, 28288, 28246, 28236, 28229, 28193, 28182, 28170, 28148, 28063, 28044, 28027, 28004, 27946, 27892, 27855, 27844, 27824, 27817, 27739, 27728, 27724, 27723, 27700, 27676, 27634, 27606, 27505, 27483, 27449, 27416, 27415, 27376, 27356, 27334, 27333, 27296, 27235, 27232, 27218, 27211, 27177, 27165, 27116, 27046, 27032, 27016, 26949, 26907, 26895, 26786, 26767, 26753, 26750, 26723, 26711, 26702, 26671, 26544, 26526, 26472, 26458, 26444, 26438, 26405, 26392, 26361, 26338, 26329, 26281, 26279, 26271, 26130, 26118, 26097, 26072, 26054, 26044, 26044, 26039, 26039, 26018, 26003, 25938, 25818, 25818, 25804, 25761, 25673, 25629, 25494, 25485, 25388, 25319, 25302, 25237, 25217, 25203, 25197, 25187, 25082, 25050, 24967, 24954, 24919, 24913, 24893, 24870, 24835, 24824, 24778, 24755, 24711, 24707, 24658, 24629, 24618, 24601, 24534, 24463, 24422, 24415, 24390, 24381, 24377, 24355, 24248, 24219, 24189, 24182, 24179, 24149, 24107, 24097, 24086, 24083, 24020, 24003, 23970, 23919, 23885, 23827, 23821, 23732, 23712, 23657, 23636, 23573, 23566, 23562, 23541, 23517, 23500, 23499, 23464, 23463, 23438, 23414, 23413, 23365, 23363, 23360, 23350, 23318, 23318, 23285, 23284, 23237, 23216, 23205, 23187, 22978, 22976, 22937, 22921, 22876, 22851, 22843, 22828, 22765, 22764, 22743, 22677, 22657, 22601, 22541, 22499, 22496, 22488, 22483, 22465, 22403, 22387, 22361, 22318, 22312, 22311, 22277, 22172, 22145, 22053, 22024, 22000, 21981, 21975, 21836, 21765, 21746, 21721, 21681, 21670, 21653, 21615, 21606, 21586, 21583, 21561, 21557, 21525, 21521, 21494, 21493, 21436, 21384, 21362, 21353, 21351, 21287, 21277, 21273, 21271, 21262, 21180, 21115, 21088, 21050, 20990, 20951, 20915, 20880, 20819, 20780, 20750, 20740, 20667, 20638, 20589, 20565, 20524, 20519, 20477, 20391, 20354, 20305, 20294, 20291, 20286, 20284, 20233, 20223, 20213, 20213, 20189, 20180, 20166, 20136, 20119, 20118, 20077, 20075, 20051, 20043, 19937, 19907, 19884, 19628, 19596, 19565, 19457, 19440, 19439, 19393, 19336, 19286, 19273, 19234, 19223, 19199, 19172, 19146, 19141, 19134, 19041, 18983, 18973, 18963, 18930, 18903, 18842, 18800, 18736, 18703, 18644, 18639, 18635, 18585, 18568, 18507, 18492, 18488, 18420, 18394, 18330, 18245, 18164, 18152, 18061, 18009, 17942, 17936, 17836, 17776, 17771, 17752, 17744, 17721, 17686, 17668, 17658, 17601, 17568, 17543, 17540, 17484, 17468, 17390, 17348, 17337, 17323, 17297, 17297, 17261, 17254, 17201, 17111, 17044, 17042, 17040, 17033, 16927, 16918, 16899, 16899, 16797, 16768, 16749, 16700, 16698, 16688, 16681, 16668, 16652, 16622, 16616, 16579, 16539, 16532, 16504, 16477, 16462, 16458, 16420, 16336, 16285, 16244, 16233, 16096, 16094, 16033, 16002, 15951, 15933, 15901, 15888, 15829, 15829, 15821, 15768, 15746, 15730, 15695, 15613, 15599, 15578, 15466, 15426, 15375, 15370, 15355, 15318, 15276, 15249, 15229, 15228, 15190, 15185, 15153, 15150, 15102, 15077, 15073, 15062, 15031, 15008, 14975, 14943, 14933, 14812, 14811, 14804, 14769, 14753, 14738, 14707, 14689, 14674, 14662, 14644, 14592, 14573, 14543, 14540, 14519, 14504, 14377, 14367, 14357, 14326, 14296, 14251, 14188, 14173, 14150, 14133, 14084, 14046, 14005, 14005, 13973, 13964, 13957, 13925, 13914, 13903, 13854, 13715, 13698, 13696, 13628, 13581, 13565, 13477, 13463, 13462, 13449, 13371, 13234, 13092, 13012, 12955, 12947, 12931, 12896, 12878, 12849, 12830, 12825, 12703, 12701, 12678, 12639, 12410, 12389, 12347, 12305, 12268, 12172, 12106, 12066, 12062, 12060, 12038, 12023, 11946, 11925, 11922, 11913, 11866, 11806, 11804, 11777, 11701, 11700, 11609, 11531, 11523, 11513, 11445, 11427, 11404, 11400, 11388, 11379, 11374, 11348, 11340, 11299, 11292, 11273, 11254, 11168, 11095, 11035, 11025, 10974, 10971, 10909, 10904, 10894, 10842, 10716, 10670, 10633, 10627, 10581, 10573, 10552, 10510, 10478, 10465, 10446, 10415, 10408, 10333, 10149, 10143, 10135, 10066, 10055, 10021, 10020, 9989, 9984, 9984, 9951, 9946, 9908, 9901, 9889, 9868, 9859, 9830, 9784, 9777, 9753, 9725, 9722, 9692, </w:t>
            </w:r>
            <w:r w:rsidRPr="00C5374C">
              <w:rPr>
                <w:sz w:val="18"/>
                <w:szCs w:val="18"/>
              </w:rPr>
              <w:lastRenderedPageBreak/>
              <w:t>9659, 9601, 9559, 9512, 9424, 9401, 9272, 9251, 9238, 9217, 9182, 9178, 9173, 9169, 9080, 9024, 8994, 8990, 8976, 8893, 8885, 8869, 8797, 8778, 8734, 8622, 8496, 8403, 8367, 8355, 8353, 8352, 8330, 8327, 8313, 8298, 8273, 8273, 8249, 8237, 8187, 8180, 8173, 8146, 8125, 8089, 8087, 8051, 8029, 8015, 7904, 7871, 7859, 7840, 7820, 7819, 7641, 7595, 7581, 7574, 7572, 7561, 7534, 7527, 7497, 7466, 7416, 7406, 7386, 7385, 7309, 7277, 7275, 7273, 7230, 7211, 7164, 7162, 7123, 7121, 7108, 7107, 7042, 6986, 6913, 6817, 6807, 6798, 6775, 6773, 6732, 6691, 6622, 6545, 6527, 6519, 6450, 6445, 6433, 6337, 6328, 6326, 6323, 6313, 6256, 6223, 6222, 6194, 6194, 6173, 6173, 6157, 6148, 6074, 6032, 6028, 5969, 5965, 5938, 5936, 5908, 5877, 5804, 5803, 5767, 5719, 5596, 5490, 5484, 5443, 5438, 5416, 5410, 5365, 5346, 5345, 5310, 5244, 5194, 5142, 5121, 5015, 4999, 4970, 4961, 4910, 4901, 4873, 4851, 4774, 4749, 4707, 4695, 4654, 4624, 4617, 4614, 4607, 4590, 4563, 4522, 4513, 4498, 4470, 4435, 4379, 4343, 4338, 4309, 4271, 4244, 4199, 4195, 4157, 4156, 4156, 4154, 4142, 4132, 4103, 4037, 3998, 3886, 3872, 3820, 3783, 3767, 3691, 3678, 3673, 3663, 3662, 3583, 3580, 3558, 3540, 3485, 3463, 3401, 3389, 3358, 3356, 3353, 3302, 3287, 3285, 3260, 3244, 3241, 3167, 3162, 3157, 3014, 2947, 2877, 2817, 2786, 2764, 2674, 2622, 2608, 2561, 2482, 2450, 2449, 2444, 2401, 2385, 2383, 2366, 2357, 2325, 2321, 2304, 2293, 2251, 2240, 2198, 2177, 2160, 2135, 2112, 2088, 2010, 2009, 1945, 1907, 1887, 1885, 1838, 1829, 1822, 1724, 1712, 1708, 1663, 1651, 1648, 1608, 1598, 1534, 1445, 1389, 1369, 1319, 1281, 1273, 1254, 1246, 1216, 1196, 1195, 1181, 1124, 1092, 1092, 1091, 1089, 1052, 1026, 1002, 924, 897, 886, 886, 878, 857, 842, 830, 801, 799, 769, 756, 706, 626, 614, 525, 505, 458, 449, 431, 394, 383, 326, 325, 270, 165, 147, 142, 104, 97, 50, 41, -5, -5, -35, -41, -59, -74, -239, -338, -339, -345, -353, -425, -425, -459, -463, -465, -486, -566, -594, -598, -603, -638, -654, -685, -687, -706, -724, -751, -792, -801, -845, -864, -952, -993, -1023, -1028, -1053, -1058, -1086, -1120, -1132, -1146, -1152, -1172, -1189, -1243, -1277, -1289, -1295, -1297, -1324, -1359, -1385, -1392, -1397, -1408, -1416, -1418, -1428, -1444, -1445, -1468, -1492, -1503, -1507, -1538, -1542, -1560, -1560, -1698, -1721, -1734, -1758, -1758, -1848, -1849, -1880, -1884, -1890, -1942, -1976, -2020, -2059, -2091, -2114, -2122, -2140, -2188, -2202, -2253, -2294, -2316, -2332, -2367, -2389, -2493, -2560, -2577, -2594, -2604, -2637, -2649, -2704, -2713, -2763, -2768, -2805, -2844, -2845, -2849, -2899, -2907, -2921, -2963, -2968, -2988, -2991, -3056, -3063, -3129, -3144, -3158, -3258, -3269, -3271, -3343, -3343, -3366, -3384, -3406, -3424, -3437, -3477, -3507, -3525, -3532, -3592, -3661, -3672, -3719, -3774, -3774, -3846, -3860, -3891, -3915, -3918, -4031, -4076, -4077, -4108, -4169, -4211, -4319, -4374, -4382, -4483, -4596, -4704, -4789, -4790, -4818, -4846, -4848, -4960, -5000, -5105, -5124, -5142, -5170, -5221, -5308, -5345, -5365, -5455, -5606, -5610, -5630, -5632, -5656, -5671, -5676, -5747, -5877, -5884, -5898, -5904, -5979, -6016, -6091, -6096, -6161, -6242, -6258, -6303, -6317, -6335, -6364, -6367, -6534, -6562, -6597, -6660, -6687, -6695, -6739, -6760, -6826, -6906, -6921, -6928, -7015, -7019, -7061, -7123, -7132, -7142, -7149, -7162, -7163, -7188, -7192, -7233, -7286, -7353, -7388, -7397, -7411, -7435, -7479, -7502, -7564, -7574, -7577, -7592, -7646, -7679, -7687, -7704, -7732, -7752, -7870, -7876, -7926, -8003, -8013, -8077, -8078, -8110, -8153, -8166, -8278, -8306, -8474, -8490, -8505, -8516, -8594, -8614, -8683, -8717, -8746, -8749, -8756, -8824, -8863, -8890, -8945, -8954, -8969, -8985, -9054, -9059, -9159, -9164, -9199, -9230, -9256, -9449, -9512, -9547, -9577, -9599, -9641, -9659, -9697, -9785, -9815, -9833, -9863, -9865, -9943, -9947, -9967, -10012, -10062, -10069, -10079, -10093, -10108, -10296, -10302, -10347, -10355, -10357, -10366, -10394, -10410, -10467, -10480, -10532, -10553, -10598, -10620, -10646, -10653, -10654, -10719, -10747, -10759, -10761, -10762, -10817, -10913, -10919, -10930, -10950, -10951, -11048, -11109, -11149, -11169, -11172, -11222, -11297, -11300, -11314, -11419, -11446, -11448, -11472, -11495, -11552, -11613, -11634, -11671, -11729, -11760, -11767, -11789, -11790, -11825, -11867, -11868, -11885, -11933, -11948, -11964, -11965, -11975, -11975, -11978, -11992, -12004, -12025, -12051, -12056, -12119, -12151, -12159, -12178, -12184, -12201, -12232, -12237, -12316, -12363, -12373, -12406, -12420, -12445, -12460, -12477, -12589, -12598, -12609, -12621, -12671, -12691, -12738, -12790, -12791, -12807, -12835, -12839, -12944, -12960, -13032, -13048, -13089, -13098, -13212, -13221, -13224, -13233, -13253, -13296, -13298, -13298, -13376, -13384, -13393, -13395, -13520, -13521, -13572, -13590, -13600, -13621, -13677, -13729, -13746, -13800, -13827, -13849, -13859, -13939, -13962, -13964, -13966, -14008, -14057, -14069, -14125, -14135, -14138, -14144, -14147, -14189, -14223, -14260, -14268, -14286, -14289, -14301, -14325, -14389, -14407, -14408, -14450, -14456, -14524, -14564, -14626, -14715, -14792, -14813, -14820, -14847, -14850, -14867, -14881, -14912, -14919, -14924, -14945, -15029, -15039, -15112, -15135, -15150, -15175, -15201, -15203, -15250, -15257, -15327, -15348, -15350, -15372, -15395, -15404, -15465, -15535, -15577, -15578, -15589, -15670, -15757, -15828, -15832, -15966, -15981, -15994, -15995, -15999, -16008, -16055, -16064, -16077, -16138, -16243, -16283, -16303, -16310, -16350, -16354, -16388, -16508, -16530, -16534, -16561, -16569, -16584, -16599, -16627, -16701, -16730, -16760, -16764, -16773, -16778, -16792, -16819, -16843, -16894, -16917, -16930, -16960, -16973, -16985, -17044, -17104, -17120, -17124, -17142, -17147, -17154, -17159, -17195, -17233, -17241, -17250, -17302, -17337, -17371, -17419, -17422, -17431, -17475, -17477, -17525, -17547, -17677, -17725, -17732, -17819, -17819, -17825, -17830, -17929, -17935, -17936, -17948, -18076, -18139, -18247, -18261, -18263, -18280, -18287, -18290, -18348, -18359, -18377, -18458, -18479, -18480, -18536, -18537, -18561, -18574, -18619, -18679, -18690, -18692, -18694, -18792, -18792, -18797, -18806, -18808, -18814, -18837, -18865, -18873, -18889, -18915, -18926, -18929, -18959, -18967, -18978, -19001, -19021, -19025, -19093, -19098, -19123, -19134, -19146, -19148, -19158, -19179, -19197, -19211, -19233, -19237, -19266, -19409, -19440, -19463, -19528, -19528, -19548, -19568, -19587, -19656, -19691, -19702, -19756, -19767, -19767, -19769, -19852, -19880, -19908, -19925, -19963, -19982, -20062, -20087, -20117, -20133, -20159, -20163, -20211, -20212, -20250, -20256, -20314, -20332, -20335, -20361, -20368, -20438, -20453, -20496, -20510, -20542, -20559, -20694, -20710, -20714, -20725, -20806, -20883, -20920, -20972, -20990, -21010, -21014, -21017, -21039, -21061, -21096, -21104, -21134, -21226, -21297, -21338, -21388, -21428, -21465, -21556, -21606, -21622, -21669, -21722, -21726, -21772, -21780, -21790, -21816, -21821, -21846, -</w:t>
            </w:r>
            <w:r w:rsidRPr="00C5374C">
              <w:rPr>
                <w:sz w:val="18"/>
                <w:szCs w:val="18"/>
              </w:rPr>
              <w:lastRenderedPageBreak/>
              <w:t>21857, -21955, -21994, -22071, -22121, -22144, -22148, -22156, -22215, -22248, -22321, -22372, -22374, -22386, -22452, -22490, -22573, -22612, -22623, -22624, -22642, -22709, -22732, -22760, -22766, -22774, -22808, -22876, -22930, -22934, -22954, -23030, -23057, -23076, -23109, -23136, -23310, -23320, -23337, -23363, -23366, -23383, -23399, -23570, -23573, -23579, -23662, -23668, -23670, -23689, -23810, -23856, -23906, -23953, -23959, -23966, -23975, -23987, -23995, -24053, -24063, -24083, -24090, -24096, -24162, -24194, -24206, -24273, -24327, -24395, -24403, -24436, -24463, -24489, -24549, -24582, -24628, -24654, -24664, -24674, -24677, -24695, -24783, -24798, -24838, -24841, -24881, -24906, -24924, -24926, -24926, -25026, -25028, -25087, -25130, -25172, -25173, -25200, -25211, -25246, -25256, -25276, -25285, -25334, -25361, -25364, -25373, -25428, -25469, -25477, -25567, -25606, -25610, -25619, -25634, -25641, -25821, -25886, -25918, -25930, -25943, -25948, -25956, -26108, -26118, -26172, -26175, -26190, -26207, -26232, -26245, -26254, -26332, -26370, -26377, -26413, -26415, -26459, -26490, -26540, -26619, -26720, -26743, -26763, -26792, -26812, -26848, -26874, -26890, -26938, -26945, -27035, -27057, -27057, -27149, -27165, -27181, -27232, -27271, -27313, -27387, -27404, -27442, -27460, -27463, -27463, -27473, -27490, -27494, -27561, -27567, -27592, -27602, -27737, -27785, -27850, -27852, -27860, -27874, -27880, -27900, -27913, -27919, -27926, -27946, -28000, -28018, -28059, -28068, -28088, -28092, -28094, -28120, -28131, -28162, -28163, -28202, -28285, -28305, -28308, -28330, -28355, -28362, -28368, -28373, -28398, -28400, -28419, -28463, -28490, -28504, -28555, -28566, -28594, -28594, -28623, -28680, -28758, -28775, -28797, -28834, -28853, -28884, -28941, -28950, -28976, -29025, -29039, -29046, -29097, -29118, -29141, -29179, -29181, -29184, -29196, -29197, -29210, -29231, -29242, -29317, -29339, -29342, -29351, -29356, -29406, -29423, -29425, -29431, -29479, -29482, -29495, -29537, -29581, -29619, -29622, -29627, -29633, -29660, -29710, -29715, -29755, -29765, -29774, -29782, -29786, -29814, -29851, -29883, -29951, -30085, -30098, -30131, -30222, -30232, -30256, -30275, -30283, -30306, -30319, -30383, -30395, -30399, -30436, -30437, -30469, -30494, -30535, -30536, -30564, -30572, -30665, -30711, -30742, -30768, -30809, -31015, -31031, -31057, -31077, -31177, -31260, -31270, -31280, -31296, -31372, -31416, -31552, -31589, -31635, -31656, -31699, -31713, -31727, -31780, -31919, -31979, -31981</w:t>
            </w:r>
          </w:p>
          <w:p w14:paraId="05012FA9" w14:textId="77777777" w:rsidR="008173CE" w:rsidRPr="00163AE2" w:rsidRDefault="008173CE" w:rsidP="00B43186">
            <w:pPr>
              <w:rPr>
                <w:sz w:val="18"/>
                <w:szCs w:val="18"/>
              </w:rPr>
            </w:pPr>
          </w:p>
          <w:p w14:paraId="198E0DCF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.text</w:t>
            </w:r>
          </w:p>
          <w:p w14:paraId="79B48680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main:</w:t>
            </w:r>
          </w:p>
          <w:p w14:paraId="1D98E792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jal sort</w:t>
            </w:r>
          </w:p>
          <w:p w14:paraId="0DF88450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j end</w:t>
            </w:r>
          </w:p>
          <w:p w14:paraId="11F8B45A" w14:textId="77777777" w:rsidR="008173CE" w:rsidRPr="00163AE2" w:rsidRDefault="008173CE" w:rsidP="00B43186">
            <w:pPr>
              <w:rPr>
                <w:sz w:val="18"/>
                <w:szCs w:val="18"/>
              </w:rPr>
            </w:pPr>
          </w:p>
          <w:p w14:paraId="0D2B9885" w14:textId="77777777" w:rsidR="008173CE" w:rsidRPr="00163AE2" w:rsidRDefault="008173CE" w:rsidP="00B43186">
            <w:pPr>
              <w:rPr>
                <w:sz w:val="18"/>
                <w:szCs w:val="18"/>
              </w:rPr>
            </w:pPr>
          </w:p>
          <w:p w14:paraId="5C86E627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sort:</w:t>
            </w:r>
          </w:p>
          <w:p w14:paraId="3E385D14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 xml:space="preserve">la R16, array  #This is a sudo instruction called "load address" that saves the initial address of array in register R16. </w:t>
            </w:r>
          </w:p>
          <w:p w14:paraId="1357AC39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 xml:space="preserve">addi R8, R0, 0 </w:t>
            </w:r>
          </w:p>
          <w:p w14:paraId="2576C606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addi R17, R0, 19</w:t>
            </w:r>
            <w:r>
              <w:rPr>
                <w:sz w:val="18"/>
                <w:szCs w:val="18"/>
              </w:rPr>
              <w:t>99</w:t>
            </w:r>
          </w:p>
          <w:p w14:paraId="58979A50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</w:p>
          <w:p w14:paraId="4B07C980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sortLoop1:</w:t>
            </w:r>
          </w:p>
          <w:p w14:paraId="04CA168F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bgt R8, R17, sortEndloop1</w:t>
            </w:r>
          </w:p>
          <w:p w14:paraId="57D0245E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addi R9, R0, 0</w:t>
            </w:r>
          </w:p>
          <w:p w14:paraId="671021BB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sub R10, R17, R9</w:t>
            </w:r>
          </w:p>
          <w:p w14:paraId="70EAFF3D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024EAE1E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sortLoop2:</w:t>
            </w:r>
          </w:p>
          <w:p w14:paraId="1F7A5831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bgt R9, R10, sortEndloop2</w:t>
            </w:r>
          </w:p>
          <w:p w14:paraId="3396187C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sll R11, R9, 2</w:t>
            </w:r>
          </w:p>
          <w:p w14:paraId="20361EDF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add R12, R16, R11</w:t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574B11F9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lw R13, 0(R12)</w:t>
            </w:r>
          </w:p>
          <w:p w14:paraId="75FD69CD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lw R14, 4(R12)</w:t>
            </w:r>
          </w:p>
          <w:p w14:paraId="15D0D057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bgt R13, R14, swap</w:t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06D55E9E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j endSwap</w:t>
            </w:r>
          </w:p>
          <w:p w14:paraId="429B920A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653E5DC6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swap:</w:t>
            </w:r>
          </w:p>
          <w:p w14:paraId="24A07476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add R15, R13, R0</w:t>
            </w:r>
          </w:p>
          <w:p w14:paraId="3AA08C30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add R13, R14, R0</w:t>
            </w:r>
          </w:p>
          <w:p w14:paraId="3C2EE58E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add R14, R15, R0</w:t>
            </w:r>
          </w:p>
          <w:p w14:paraId="6E294370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sw R13, 0(R12)</w:t>
            </w:r>
          </w:p>
          <w:p w14:paraId="400D0B23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sw R14, 4(R12)</w:t>
            </w:r>
          </w:p>
          <w:p w14:paraId="4F710379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3D9F16EB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endSwap:</w:t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1B3F06AC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addi R9, R9, 1</w:t>
            </w:r>
          </w:p>
          <w:p w14:paraId="5BEFAB08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j sortLoop2</w:t>
            </w:r>
          </w:p>
          <w:p w14:paraId="148134BD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lastRenderedPageBreak/>
              <w:tab/>
            </w: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3BD1008A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sortEndloop2:</w:t>
            </w:r>
            <w:r w:rsidRPr="00163AE2">
              <w:rPr>
                <w:sz w:val="18"/>
                <w:szCs w:val="18"/>
              </w:rPr>
              <w:tab/>
            </w:r>
          </w:p>
          <w:p w14:paraId="5C0E8BB8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addi R8, R8, 1</w:t>
            </w:r>
          </w:p>
          <w:p w14:paraId="3512E6AA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  <w:t>j sortLoop1</w:t>
            </w:r>
          </w:p>
          <w:p w14:paraId="3127D2EA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  <w:r w:rsidRPr="00163AE2">
              <w:rPr>
                <w:sz w:val="18"/>
                <w:szCs w:val="18"/>
              </w:rPr>
              <w:tab/>
            </w:r>
          </w:p>
          <w:p w14:paraId="5FD3159A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sortEndloop1:</w:t>
            </w:r>
          </w:p>
          <w:p w14:paraId="3FF0906F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  <w:t>jr R31</w:t>
            </w:r>
          </w:p>
          <w:p w14:paraId="0AE1C3DA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ab/>
            </w:r>
          </w:p>
          <w:p w14:paraId="1223274A" w14:textId="77777777" w:rsidR="008173CE" w:rsidRPr="00163AE2" w:rsidRDefault="008173CE" w:rsidP="00B43186">
            <w:pPr>
              <w:rPr>
                <w:sz w:val="18"/>
                <w:szCs w:val="18"/>
              </w:rPr>
            </w:pPr>
            <w:r w:rsidRPr="00163AE2">
              <w:rPr>
                <w:sz w:val="18"/>
                <w:szCs w:val="18"/>
              </w:rPr>
              <w:t>end:</w:t>
            </w:r>
          </w:p>
          <w:p w14:paraId="69A6F1FC" w14:textId="77777777" w:rsidR="008173CE" w:rsidRDefault="008173CE" w:rsidP="00B43186">
            <w:r w:rsidRPr="00163AE2">
              <w:rPr>
                <w:sz w:val="18"/>
                <w:szCs w:val="18"/>
              </w:rPr>
              <w:tab/>
              <w:t>add R0, R0, R0</w:t>
            </w:r>
          </w:p>
        </w:tc>
      </w:tr>
    </w:tbl>
    <w:p w14:paraId="06538108" w14:textId="77777777" w:rsidR="008173CE" w:rsidRDefault="008173CE" w:rsidP="008173CE"/>
    <w:p w14:paraId="22672A63" w14:textId="77777777" w:rsidR="00A82652" w:rsidRDefault="00A82652" w:rsidP="00171893"/>
    <w:p w14:paraId="12DA41A6" w14:textId="77777777" w:rsidR="00A82652" w:rsidRDefault="00A82652" w:rsidP="00171893"/>
    <w:p w14:paraId="7C759DDF" w14:textId="77777777" w:rsidR="00A82652" w:rsidRDefault="00A82652" w:rsidP="00171893"/>
    <w:p w14:paraId="11205C31" w14:textId="77777777" w:rsidR="00A82652" w:rsidRDefault="00A82652" w:rsidP="00171893"/>
    <w:p w14:paraId="68E4E777" w14:textId="77777777" w:rsidR="00A82652" w:rsidRDefault="00A82652" w:rsidP="00171893"/>
    <w:p w14:paraId="3BD45844" w14:textId="77777777" w:rsidR="00A82652" w:rsidRDefault="00A82652" w:rsidP="00171893"/>
    <w:p w14:paraId="41FE5F14" w14:textId="77777777" w:rsidR="00A82652" w:rsidRDefault="00A82652" w:rsidP="00171893"/>
    <w:p w14:paraId="45F2FFDB" w14:textId="77777777" w:rsidR="00A82652" w:rsidRDefault="00A82652" w:rsidP="00171893"/>
    <w:p w14:paraId="52ACED0C" w14:textId="77777777" w:rsidR="00A82652" w:rsidRDefault="00A82652" w:rsidP="00171893"/>
    <w:p w14:paraId="06BDD731" w14:textId="77777777" w:rsidR="00A82652" w:rsidRDefault="00A82652" w:rsidP="00171893"/>
    <w:p w14:paraId="454634EC" w14:textId="77777777" w:rsidR="00A82652" w:rsidRDefault="00A82652" w:rsidP="00171893"/>
    <w:sectPr w:rsidR="00A826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6401B"/>
    <w:multiLevelType w:val="hybridMultilevel"/>
    <w:tmpl w:val="3C4A446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51A16"/>
    <w:multiLevelType w:val="hybridMultilevel"/>
    <w:tmpl w:val="EFF05BA4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AE7938"/>
    <w:multiLevelType w:val="hybridMultilevel"/>
    <w:tmpl w:val="2B444174"/>
    <w:lvl w:ilvl="0" w:tplc="3F3EC2DC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7326B28"/>
    <w:multiLevelType w:val="hybridMultilevel"/>
    <w:tmpl w:val="48D6CA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995680"/>
    <w:multiLevelType w:val="hybridMultilevel"/>
    <w:tmpl w:val="57664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C02104"/>
    <w:multiLevelType w:val="hybridMultilevel"/>
    <w:tmpl w:val="EFF05BA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8580990">
    <w:abstractNumId w:val="0"/>
  </w:num>
  <w:num w:numId="2" w16cid:durableId="1940141726">
    <w:abstractNumId w:val="5"/>
  </w:num>
  <w:num w:numId="3" w16cid:durableId="1819111312">
    <w:abstractNumId w:val="1"/>
  </w:num>
  <w:num w:numId="4" w16cid:durableId="1136218271">
    <w:abstractNumId w:val="2"/>
  </w:num>
  <w:num w:numId="5" w16cid:durableId="253437864">
    <w:abstractNumId w:val="3"/>
  </w:num>
  <w:num w:numId="6" w16cid:durableId="6672986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A0MjU0t7AwNzAwNTdV0lEKTi0uzszPAykwrAUATJG2eywAAAA="/>
  </w:docVars>
  <w:rsids>
    <w:rsidRoot w:val="00171893"/>
    <w:rsid w:val="000650A5"/>
    <w:rsid w:val="001344F0"/>
    <w:rsid w:val="00144C84"/>
    <w:rsid w:val="001515B9"/>
    <w:rsid w:val="00171893"/>
    <w:rsid w:val="001B0097"/>
    <w:rsid w:val="001B628A"/>
    <w:rsid w:val="002208CA"/>
    <w:rsid w:val="00237726"/>
    <w:rsid w:val="002B4C8C"/>
    <w:rsid w:val="002D09F6"/>
    <w:rsid w:val="002E1BF6"/>
    <w:rsid w:val="003C59E9"/>
    <w:rsid w:val="003E0AF2"/>
    <w:rsid w:val="003E3122"/>
    <w:rsid w:val="0043343A"/>
    <w:rsid w:val="00444B9C"/>
    <w:rsid w:val="00451D4C"/>
    <w:rsid w:val="00466C2D"/>
    <w:rsid w:val="00484511"/>
    <w:rsid w:val="0048665D"/>
    <w:rsid w:val="004B3C81"/>
    <w:rsid w:val="005060EC"/>
    <w:rsid w:val="00571B85"/>
    <w:rsid w:val="00620AEC"/>
    <w:rsid w:val="00623570"/>
    <w:rsid w:val="006B117D"/>
    <w:rsid w:val="00727705"/>
    <w:rsid w:val="0078049D"/>
    <w:rsid w:val="007D5F57"/>
    <w:rsid w:val="008173CE"/>
    <w:rsid w:val="008D5EE6"/>
    <w:rsid w:val="008F535E"/>
    <w:rsid w:val="00911153"/>
    <w:rsid w:val="00A24C29"/>
    <w:rsid w:val="00A82652"/>
    <w:rsid w:val="00AF07BC"/>
    <w:rsid w:val="00B327E2"/>
    <w:rsid w:val="00B36EA0"/>
    <w:rsid w:val="00CA0E46"/>
    <w:rsid w:val="00CA63ED"/>
    <w:rsid w:val="00CB1A3D"/>
    <w:rsid w:val="00CE3BDD"/>
    <w:rsid w:val="00DF6D55"/>
    <w:rsid w:val="00E261FA"/>
    <w:rsid w:val="00E5012B"/>
    <w:rsid w:val="00F2424B"/>
    <w:rsid w:val="00F53014"/>
    <w:rsid w:val="00F65303"/>
    <w:rsid w:val="00FE5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8344C2"/>
  <w15:chartTrackingRefBased/>
  <w15:docId w15:val="{1E294724-84DD-4A27-8B18-7CBBDBC73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71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770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B3C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7</Pages>
  <Words>2712</Words>
  <Characters>15488</Characters>
  <Application>Microsoft Office Word</Application>
  <DocSecurity>0</DocSecurity>
  <Lines>407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8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eya</dc:creator>
  <cp:keywords/>
  <dc:description/>
  <cp:lastModifiedBy>Fadi Obeidat</cp:lastModifiedBy>
  <cp:revision>20</cp:revision>
  <dcterms:created xsi:type="dcterms:W3CDTF">2024-03-16T13:11:00Z</dcterms:created>
  <dcterms:modified xsi:type="dcterms:W3CDTF">2024-03-17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0c9c01e5bcf4a73d0c7679ae55dad1262dfd23af09e85ab12e952559f56a66</vt:lpwstr>
  </property>
</Properties>
</file>